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22" w:type="dxa"/>
        <w:tblLayout w:type="fixed"/>
        <w:tblLook w:val="04A0" w:firstRow="1" w:lastRow="0" w:firstColumn="1" w:lastColumn="0" w:noHBand="0" w:noVBand="1"/>
      </w:tblPr>
      <w:tblGrid>
        <w:gridCol w:w="4644"/>
        <w:gridCol w:w="4678"/>
      </w:tblGrid>
      <w:tr w:rsidR="00140CDB" w:rsidRPr="0092437D" w14:paraId="5453B407" w14:textId="77777777" w:rsidTr="00140CDB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678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140CDB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77777777" w:rsidR="00140CDB" w:rsidRPr="0092437D" w:rsidRDefault="00140CDB" w:rsidP="0075148C">
            <w:pPr>
              <w:spacing w:before="60" w:after="240"/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170DD6DE" wp14:editId="08F8D29A">
                  <wp:extent cx="1708150" cy="546100"/>
                  <wp:effectExtent l="0" t="0" r="6350" b="6350"/>
                  <wp:docPr id="1" name="Imagem 1" descr="simbolo_horizontal_sem_fundo_core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imbolo_horizontal_sem_fundo_core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B90A51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B90A51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678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2437D">
                    <w:rPr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75148C"/>
        </w:tc>
      </w:tr>
      <w:tr w:rsidR="00140CDB" w:rsidRPr="00B90A51" w14:paraId="15643B96" w14:textId="77777777" w:rsidTr="00140CDB">
        <w:tc>
          <w:tcPr>
            <w:tcW w:w="9322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92437D" w:rsidRDefault="00140CDB" w:rsidP="0075148C">
            <w:pPr>
              <w:pStyle w:val="Ttulo1"/>
              <w:spacing w:before="240" w:after="0" w:line="240" w:lineRule="auto"/>
              <w:jc w:val="center"/>
              <w:rPr>
                <w:lang w:val="pt-PT"/>
              </w:rPr>
            </w:pPr>
            <w:r w:rsidRPr="0092437D">
              <w:rPr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9711" w:type="dxa"/>
        <w:tblLook w:val="04A0" w:firstRow="1" w:lastRow="0" w:firstColumn="1" w:lastColumn="0" w:noHBand="0" w:noVBand="1"/>
      </w:tblPr>
      <w:tblGrid>
        <w:gridCol w:w="666"/>
        <w:gridCol w:w="9045"/>
      </w:tblGrid>
      <w:tr w:rsidR="00105813" w:rsidRPr="00B90A51" w14:paraId="7857B295" w14:textId="77777777" w:rsidTr="00065DE0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105813" w:rsidRDefault="00105813" w:rsidP="007A1856">
            <w:pPr>
              <w:spacing w:before="240" w:line="360" w:lineRule="auto"/>
              <w:ind w:left="425"/>
              <w:rPr>
                <w:lang w:val="pt-PT"/>
              </w:rPr>
            </w:pPr>
            <w:r>
              <w:rPr>
                <w:lang w:val="pt-PT"/>
              </w:rPr>
              <w:t>Neste documento</w:t>
            </w:r>
            <w:r w:rsidR="007A1856">
              <w:rPr>
                <w:lang w:val="pt-PT"/>
              </w:rPr>
              <w:t xml:space="preserve"> devem ser registados os resultados da consolidação da avaliação. </w:t>
            </w:r>
          </w:p>
        </w:tc>
      </w:tr>
      <w:tr w:rsidR="00065DE0" w:rsidRPr="007A1856" w14:paraId="51EB5E3F" w14:textId="77777777" w:rsidTr="00065DE0">
        <w:trPr>
          <w:trHeight w:val="320"/>
        </w:trPr>
        <w:tc>
          <w:tcPr>
            <w:tcW w:w="9711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B57B0B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spacing w:val="5"/>
                <w:sz w:val="24"/>
                <w:szCs w:val="24"/>
                <w:lang w:val="pt-PT"/>
              </w:rPr>
            </w:pPr>
            <w:r>
              <w:rPr>
                <w:b/>
                <w:smallCaps/>
                <w:spacing w:val="5"/>
                <w:sz w:val="24"/>
                <w:szCs w:val="24"/>
                <w:lang w:val="pt-PT"/>
              </w:rPr>
              <w:t>Identificação dos Estudantes Avaliadores</w:t>
            </w:r>
            <w:r w:rsidRPr="00B57B0B">
              <w:rPr>
                <w:b/>
                <w:smallCaps/>
                <w:spacing w:val="5"/>
                <w:sz w:val="24"/>
                <w:szCs w:val="24"/>
                <w:lang w:val="pt-PT"/>
              </w:rPr>
              <w:t>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F947B7" w:rsidRPr="007A1856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7A1856" w:rsidRDefault="00F947B7" w:rsidP="00065DE0">
                  <w:pPr>
                    <w:spacing w:after="0" w:line="240" w:lineRule="auto"/>
                    <w:rPr>
                      <w:b/>
                      <w:sz w:val="20"/>
                      <w:lang w:val="pt-PT"/>
                    </w:rPr>
                  </w:pPr>
                  <w:r w:rsidRPr="007A1856">
                    <w:rPr>
                      <w:b/>
                      <w:sz w:val="20"/>
                      <w:lang w:val="pt-PT"/>
                    </w:rPr>
                    <w:t>Nome</w:t>
                  </w:r>
                </w:p>
              </w:tc>
            </w:tr>
            <w:tr w:rsidR="00F947B7" w:rsidRPr="007A1856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6D274BC2" w:rsidR="00F947B7" w:rsidRPr="007A1856" w:rsidRDefault="009A0D5B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2200661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5A888AA2" w:rsidR="00F947B7" w:rsidRPr="007A1856" w:rsidRDefault="009A0D5B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Gabriel Madeira Vieira</w:t>
                  </w:r>
                </w:p>
              </w:tc>
            </w:tr>
            <w:tr w:rsidR="00F947B7" w:rsidRPr="007A1856" w14:paraId="639444FE" w14:textId="77777777" w:rsidTr="00F947B7">
              <w:tc>
                <w:tcPr>
                  <w:tcW w:w="1301" w:type="dxa"/>
                </w:tcPr>
                <w:p w14:paraId="71C8B84D" w14:textId="3ABD1111" w:rsidR="00F947B7" w:rsidRPr="007A1856" w:rsidRDefault="009A0D5B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2200681</w:t>
                  </w:r>
                </w:p>
              </w:tc>
              <w:tc>
                <w:tcPr>
                  <w:tcW w:w="6399" w:type="dxa"/>
                </w:tcPr>
                <w:p w14:paraId="3C535297" w14:textId="633B730D" w:rsidR="00F947B7" w:rsidRPr="007A1856" w:rsidRDefault="009A0D5B" w:rsidP="00065DE0">
                  <w:pPr>
                    <w:spacing w:after="0" w:line="240" w:lineRule="auto"/>
                    <w:rPr>
                      <w:sz w:val="20"/>
                      <w:lang w:val="pt-PT"/>
                    </w:rPr>
                  </w:pPr>
                  <w:r>
                    <w:rPr>
                      <w:sz w:val="20"/>
                      <w:lang w:val="pt-PT"/>
                    </w:rPr>
                    <w:t>Martim Teixeira da Silva</w:t>
                  </w:r>
                </w:p>
              </w:tc>
            </w:tr>
          </w:tbl>
          <w:p w14:paraId="74A7516B" w14:textId="77777777" w:rsidR="00065DE0" w:rsidRDefault="00065DE0" w:rsidP="007A1856">
            <w:pPr>
              <w:spacing w:before="240" w:line="360" w:lineRule="auto"/>
              <w:ind w:left="425"/>
              <w:rPr>
                <w:lang w:val="pt-PT"/>
              </w:rPr>
            </w:pPr>
          </w:p>
        </w:tc>
      </w:tr>
      <w:tr w:rsidR="00105813" w:rsidRPr="007A1856" w14:paraId="6F292B61" w14:textId="77777777" w:rsidTr="00065DE0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9045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105813" w:rsidRDefault="007A1856" w:rsidP="00065DE0">
            <w:pPr>
              <w:spacing w:after="0" w:line="360" w:lineRule="auto"/>
              <w:rPr>
                <w:lang w:val="pt-PT"/>
              </w:rPr>
            </w:pPr>
          </w:p>
        </w:tc>
      </w:tr>
    </w:tbl>
    <w:p w14:paraId="19722226" w14:textId="77777777" w:rsidR="00105813" w:rsidRPr="00AE61DE" w:rsidRDefault="00105813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AE61DE">
        <w:rPr>
          <w:b/>
          <w:smallCaps/>
          <w:spacing w:val="5"/>
          <w:sz w:val="24"/>
          <w:szCs w:val="24"/>
          <w:lang w:val="pt-PT"/>
        </w:rPr>
        <w:t>Registos da avaliação heurística</w:t>
      </w:r>
    </w:p>
    <w:p w14:paraId="28E93059" w14:textId="6DFED78E" w:rsidR="00105813" w:rsidRDefault="009A0D5B" w:rsidP="00105813">
      <w:pPr>
        <w:spacing w:after="0"/>
        <w:rPr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A05CB8" wp14:editId="6AFE76DF">
                <wp:simplePos x="0" y="0"/>
                <wp:positionH relativeFrom="column">
                  <wp:posOffset>1699895</wp:posOffset>
                </wp:positionH>
                <wp:positionV relativeFrom="paragraph">
                  <wp:posOffset>3321050</wp:posOffset>
                </wp:positionV>
                <wp:extent cx="2212340" cy="635"/>
                <wp:effectExtent l="0" t="0" r="0" b="0"/>
                <wp:wrapTopAndBottom/>
                <wp:docPr id="3" name="Caixa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23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DD0468" w14:textId="535EA8FE" w:rsidR="009A0D5B" w:rsidRPr="00C46F88" w:rsidRDefault="009A0D5B" w:rsidP="00142A3B">
                            <w:pPr>
                              <w:pStyle w:val="Legenda"/>
                              <w:jc w:val="center"/>
                              <w:rPr>
                                <w:noProof/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 w:rsidR="00BF28C1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 w:rsidR="00142A3B">
                              <w:t xml:space="preserve"> – registo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A05CB8" id="_x0000_t202" coordsize="21600,21600" o:spt="202" path="m,l,21600r21600,l21600,xe">
                <v:stroke joinstyle="miter"/>
                <v:path gradientshapeok="t" o:connecttype="rect"/>
              </v:shapetype>
              <v:shape id="Caixa de texto 3" o:spid="_x0000_s1026" type="#_x0000_t202" style="position:absolute;left:0;text-align:left;margin-left:133.85pt;margin-top:261.5pt;width:174.2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" stroked="f">
                <v:textbox style="mso-fit-shape-to-text:t" inset="0,0,0,0">
                  <w:txbxContent>
                    <w:p w14:paraId="44DD0468" w14:textId="535EA8FE" w:rsidR="009A0D5B" w:rsidRPr="00C46F88" w:rsidRDefault="009A0D5B" w:rsidP="00142A3B">
                      <w:pPr>
                        <w:pStyle w:val="Legenda"/>
                        <w:jc w:val="center"/>
                        <w:rPr>
                          <w:noProof/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 w:rsidR="00BF28C1">
                          <w:rPr>
                            <w:noProof/>
                          </w:rPr>
                          <w:t>1</w:t>
                        </w:r>
                      </w:fldSimple>
                      <w:r w:rsidR="00142A3B">
                        <w:t xml:space="preserve"> – registo 1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1ECB92C3" wp14:editId="53560A6F">
            <wp:simplePos x="0" y="0"/>
            <wp:positionH relativeFrom="margin">
              <wp:align>center</wp:align>
            </wp:positionH>
            <wp:positionV relativeFrom="paragraph">
              <wp:posOffset>1780108</wp:posOffset>
            </wp:positionV>
            <wp:extent cx="2212340" cy="1737995"/>
            <wp:effectExtent l="0" t="0" r="0" b="0"/>
            <wp:wrapTopAndBottom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2340" cy="1737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9A0D5B" w14:paraId="61D73833" w14:textId="77777777" w:rsidTr="009A0D5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103DE96" w14:textId="77777777" w:rsidR="009A0D5B" w:rsidRDefault="009A0D5B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6C7F11B5" w14:textId="77777777" w:rsidR="009A0D5B" w:rsidRDefault="009A0D5B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Registo</w:t>
            </w:r>
            <w:proofErr w:type="spellEnd"/>
            <w:r>
              <w:rPr>
                <w:b/>
                <w:lang w:val="en-US"/>
              </w:rPr>
              <w:t xml:space="preserve"> 1</w:t>
            </w:r>
          </w:p>
        </w:tc>
      </w:tr>
      <w:tr w:rsidR="009A0D5B" w14:paraId="286A3001" w14:textId="77777777" w:rsidTr="009A0D5B">
        <w:tc>
          <w:tcPr>
            <w:tcW w:w="1520" w:type="dxa"/>
            <w:tcBorders>
              <w:top w:val="single" w:sz="4" w:space="0" w:color="auto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893E8A7" w14:textId="77777777" w:rsidR="009A0D5B" w:rsidRDefault="009A0D5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Tarefa</w:t>
            </w:r>
            <w:proofErr w:type="spellEnd"/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7D510643" w14:textId="77777777" w:rsidR="009A0D5B" w:rsidRDefault="009A0D5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brir/Visualizar carrinho compras</w:t>
            </w:r>
          </w:p>
        </w:tc>
      </w:tr>
      <w:tr w:rsidR="009A0D5B" w14:paraId="3148A117" w14:textId="77777777" w:rsidTr="009A0D5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CC04CFD" w14:textId="77777777" w:rsidR="009A0D5B" w:rsidRDefault="009A0D5B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8564958" w14:textId="77777777" w:rsidR="009A0D5B" w:rsidRDefault="009A0D5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Todos os ecrãs</w:t>
            </w:r>
          </w:p>
        </w:tc>
      </w:tr>
      <w:tr w:rsidR="009A0D5B" w14:paraId="09832F1F" w14:textId="77777777" w:rsidTr="009A0D5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A58CD51" w14:textId="77777777" w:rsidR="009A0D5B" w:rsidRDefault="009A0D5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Heurístic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BC96DB9" w14:textId="77777777" w:rsidR="009A0D5B" w:rsidRDefault="009A0D5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4</w:t>
            </w:r>
          </w:p>
        </w:tc>
      </w:tr>
      <w:tr w:rsidR="009A0D5B" w14:paraId="65435025" w14:textId="77777777" w:rsidTr="009A0D5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8B374BC" w14:textId="77777777" w:rsidR="009A0D5B" w:rsidRDefault="009A0D5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Descriçã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791F3D0" w14:textId="77777777" w:rsidR="009A0D5B" w:rsidRDefault="009A0D5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O ícone e a descrição não coincidem. Enquanto a descrição é “carrinho”, o ícone é um cesto. Na versão inglesa do site, o termo </w:t>
            </w:r>
            <w:proofErr w:type="spellStart"/>
            <w:r>
              <w:t>utilizado</w:t>
            </w:r>
            <w:proofErr w:type="spellEnd"/>
            <w:r>
              <w:rPr>
                <w:bCs/>
                <w:sz w:val="16"/>
                <w:szCs w:val="16"/>
                <w:lang w:val="pt-PT" w:eastAsia="ar-SA"/>
              </w:rPr>
              <w:t xml:space="preserve"> é “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basket</w:t>
            </w:r>
            <w:proofErr w:type="spellEnd"/>
            <w:r>
              <w:rPr>
                <w:bCs/>
                <w:sz w:val="16"/>
                <w:szCs w:val="16"/>
                <w:lang w:val="pt-PT" w:eastAsia="ar-SA"/>
              </w:rPr>
              <w:t>”.</w:t>
            </w:r>
          </w:p>
        </w:tc>
      </w:tr>
      <w:tr w:rsidR="009A0D5B" w14:paraId="55FADBC0" w14:textId="77777777" w:rsidTr="009A0D5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266969F" w14:textId="77777777" w:rsidR="009A0D5B" w:rsidRDefault="009A0D5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Frequênci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4AD4348" w14:textId="77777777" w:rsidR="009A0D5B" w:rsidRDefault="009A0D5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9A0D5B" w14:paraId="0D09B608" w14:textId="77777777" w:rsidTr="009A0D5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3CD303E" w14:textId="77777777" w:rsidR="009A0D5B" w:rsidRDefault="009A0D5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rsistênci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1C065AF" w14:textId="77777777" w:rsidR="009A0D5B" w:rsidRDefault="009A0D5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9A0D5B" w14:paraId="1AF2BABE" w14:textId="77777777" w:rsidTr="009A0D5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8990103" w14:textId="77777777" w:rsidR="009A0D5B" w:rsidRDefault="009A0D5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everidade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0C89B18" w14:textId="77777777" w:rsidR="009A0D5B" w:rsidRDefault="009A0D5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9A0D5B" w14:paraId="14DF3918" w14:textId="77777777" w:rsidTr="009A0D5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BFBFBF" w:themeColor="background1" w:themeShade="BF"/>
            </w:tcBorders>
            <w:hideMark/>
          </w:tcPr>
          <w:p w14:paraId="6CF2C863" w14:textId="77777777" w:rsidR="009A0D5B" w:rsidRDefault="009A0D5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oluçã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hideMark/>
          </w:tcPr>
          <w:p w14:paraId="38FE751A" w14:textId="77777777" w:rsidR="009A0D5B" w:rsidRDefault="009A0D5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r nome de ecrã para cesto ou alterar o ícone para carrinho de compras.</w:t>
            </w:r>
          </w:p>
        </w:tc>
      </w:tr>
    </w:tbl>
    <w:p w14:paraId="06C465E0" w14:textId="0631E318" w:rsidR="009A0D5B" w:rsidRDefault="009A0D5B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142A3B" w14:paraId="37A3DB5A" w14:textId="77777777" w:rsidTr="00142A3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8552B42" w14:textId="77777777" w:rsidR="00142A3B" w:rsidRDefault="00142A3B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26697B17" w14:textId="77777777" w:rsidR="00142A3B" w:rsidRDefault="00142A3B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Registo</w:t>
            </w:r>
            <w:proofErr w:type="spellEnd"/>
            <w:r>
              <w:rPr>
                <w:b/>
                <w:lang w:val="en-US"/>
              </w:rPr>
              <w:t xml:space="preserve"> 2</w:t>
            </w:r>
          </w:p>
        </w:tc>
      </w:tr>
      <w:tr w:rsidR="00142A3B" w14:paraId="71250D66" w14:textId="77777777" w:rsidTr="00142A3B">
        <w:tc>
          <w:tcPr>
            <w:tcW w:w="1520" w:type="dxa"/>
            <w:tcBorders>
              <w:top w:val="single" w:sz="4" w:space="0" w:color="auto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422D5CD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Tarefa</w:t>
            </w:r>
            <w:proofErr w:type="spellEnd"/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6770E599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brir/Visualizar carrinho compras</w:t>
            </w:r>
          </w:p>
        </w:tc>
      </w:tr>
      <w:tr w:rsidR="00142A3B" w14:paraId="5A7BEE39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57FF4B2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8DB2736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Todos os ecrãs exceto no ecrã do carrinho.</w:t>
            </w:r>
          </w:p>
        </w:tc>
      </w:tr>
      <w:tr w:rsidR="00142A3B" w14:paraId="0E56E4C8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6EF5F8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Heurístic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EDF0F33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6</w:t>
            </w:r>
          </w:p>
        </w:tc>
      </w:tr>
      <w:tr w:rsidR="00142A3B" w14:paraId="38D6C05F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6938A8C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Descriçã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36F80C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ícone do carrinho deveria ser um carrinho e não um cesto, para seguir os standards.</w:t>
            </w:r>
          </w:p>
        </w:tc>
      </w:tr>
      <w:tr w:rsidR="00142A3B" w14:paraId="3EA4E07A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19ED873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Frequênci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5E288BE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142A3B" w14:paraId="192DCFB5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6448109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rsistênci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D171282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142A3B" w14:paraId="2D3EA55E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D861B5D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everidade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CD472A2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142A3B" w14:paraId="35092B22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BFBFBF" w:themeColor="background1" w:themeShade="BF"/>
            </w:tcBorders>
            <w:hideMark/>
          </w:tcPr>
          <w:p w14:paraId="575ACC02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oluçã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hideMark/>
          </w:tcPr>
          <w:p w14:paraId="51513FCB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lterar ícone para um carrinho de compras.</w:t>
            </w:r>
          </w:p>
        </w:tc>
      </w:tr>
    </w:tbl>
    <w:p w14:paraId="42E1C12C" w14:textId="77777777" w:rsidR="00142A3B" w:rsidRDefault="00142A3B" w:rsidP="00105813">
      <w:pPr>
        <w:spacing w:after="0"/>
        <w:rPr>
          <w:lang w:val="pt-PT"/>
        </w:rPr>
      </w:pPr>
    </w:p>
    <w:p w14:paraId="1010445A" w14:textId="03F2C632" w:rsidR="00B323B7" w:rsidRDefault="00142A3B" w:rsidP="00105813">
      <w:pPr>
        <w:spacing w:after="0"/>
        <w:rPr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AA18F9" wp14:editId="79883FBF">
                <wp:simplePos x="0" y="0"/>
                <wp:positionH relativeFrom="column">
                  <wp:posOffset>1005840</wp:posOffset>
                </wp:positionH>
                <wp:positionV relativeFrom="paragraph">
                  <wp:posOffset>1597025</wp:posOffset>
                </wp:positionV>
                <wp:extent cx="3599815" cy="635"/>
                <wp:effectExtent l="0" t="0" r="0" b="0"/>
                <wp:wrapTopAndBottom/>
                <wp:docPr id="6" name="Caixa de text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98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C043BC5" w14:textId="37DE3791" w:rsidR="00142A3B" w:rsidRPr="00E44208" w:rsidRDefault="00142A3B" w:rsidP="00142A3B">
                            <w:pPr>
                              <w:pStyle w:val="Legenda"/>
                              <w:jc w:val="center"/>
                              <w:rPr>
                                <w:noProof/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 w:rsidR="00BF28C1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- registo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AA18F9" id="Caixa de texto 6" o:spid="_x0000_s1027" type="#_x0000_t202" style="position:absolute;left:0;text-align:left;margin-left:79.2pt;margin-top:125.75pt;width:283.45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" stroked="f">
                <v:textbox style="mso-fit-shape-to-text:t" inset="0,0,0,0">
                  <w:txbxContent>
                    <w:p w14:paraId="3C043BC5" w14:textId="37DE3791" w:rsidR="00142A3B" w:rsidRPr="00E44208" w:rsidRDefault="00142A3B" w:rsidP="00142A3B">
                      <w:pPr>
                        <w:pStyle w:val="Legenda"/>
                        <w:jc w:val="center"/>
                        <w:rPr>
                          <w:noProof/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 w:rsidR="00BF28C1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- registo 2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1B60F859" wp14:editId="229E649F">
            <wp:simplePos x="0" y="0"/>
            <wp:positionH relativeFrom="margin">
              <wp:align>center</wp:align>
            </wp:positionH>
            <wp:positionV relativeFrom="paragraph">
              <wp:posOffset>-1397</wp:posOffset>
            </wp:positionV>
            <wp:extent cx="3599815" cy="1541145"/>
            <wp:effectExtent l="0" t="0" r="635" b="1905"/>
            <wp:wrapTopAndBottom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815" cy="1541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1AD9D4" w14:textId="39EBB39B" w:rsidR="00B323B7" w:rsidRDefault="00B323B7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142A3B" w14:paraId="69A1AF11" w14:textId="77777777" w:rsidTr="00142A3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539FE8D" w14:textId="77777777" w:rsidR="00142A3B" w:rsidRDefault="00142A3B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1CE71F1F" w14:textId="77777777" w:rsidR="00142A3B" w:rsidRDefault="00142A3B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Registo</w:t>
            </w:r>
            <w:proofErr w:type="spellEnd"/>
            <w:r>
              <w:rPr>
                <w:b/>
                <w:lang w:val="en-US"/>
              </w:rPr>
              <w:t xml:space="preserve"> 3</w:t>
            </w:r>
          </w:p>
        </w:tc>
      </w:tr>
      <w:tr w:rsidR="00142A3B" w14:paraId="33B0C2AE" w14:textId="77777777" w:rsidTr="00142A3B">
        <w:tc>
          <w:tcPr>
            <w:tcW w:w="1520" w:type="dxa"/>
            <w:tcBorders>
              <w:top w:val="single" w:sz="4" w:space="0" w:color="auto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AC611F6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Tarefa</w:t>
            </w:r>
            <w:proofErr w:type="spellEnd"/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1BAC1510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Voltar para o topo da página através do botão num dispositivo móvel</w:t>
            </w:r>
          </w:p>
        </w:tc>
      </w:tr>
      <w:tr w:rsidR="00142A3B" w14:paraId="5E8BC5C1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F296C13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323C6BC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anto inferior direito de todas as páginas após deslizar para baixo</w:t>
            </w:r>
          </w:p>
        </w:tc>
      </w:tr>
      <w:tr w:rsidR="00142A3B" w14:paraId="68F76AC5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32E6471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Heurístic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5D00909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142A3B" w14:paraId="3CDCB021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6C7F2DC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Descriçã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FBCE651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um dispositivo móvel no ecrã de lista de produtos, se o utilizador abrir o menu “Filtrar” e voltar a fechar, o botão para voltar para o topo do ecrã deixa de funcionar.</w:t>
            </w:r>
          </w:p>
        </w:tc>
      </w:tr>
      <w:tr w:rsidR="00142A3B" w14:paraId="1145A1BC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95DC1D2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Frequênci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CE17B58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  <w:r>
              <w:rPr>
                <w:bCs/>
                <w:sz w:val="16"/>
                <w:szCs w:val="16"/>
                <w:lang w:eastAsia="ar-SA"/>
              </w:rPr>
              <w:t xml:space="preserve"> num </w:t>
            </w:r>
            <w:proofErr w:type="spellStart"/>
            <w:r>
              <w:rPr>
                <w:bCs/>
                <w:sz w:val="16"/>
                <w:szCs w:val="16"/>
                <w:lang w:eastAsia="ar-SA"/>
              </w:rPr>
              <w:t>dispositivo</w:t>
            </w:r>
            <w:proofErr w:type="spellEnd"/>
            <w:r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>
              <w:rPr>
                <w:bCs/>
                <w:sz w:val="16"/>
                <w:szCs w:val="16"/>
                <w:lang w:eastAsia="ar-SA"/>
              </w:rPr>
              <w:t>móvel</w:t>
            </w:r>
            <w:proofErr w:type="spellEnd"/>
          </w:p>
        </w:tc>
      </w:tr>
      <w:tr w:rsidR="00142A3B" w14:paraId="33B81131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75A56B4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rsistênci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FBD1414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 sempre</w:t>
            </w:r>
            <w:r>
              <w:rPr>
                <w:bCs/>
                <w:sz w:val="16"/>
                <w:szCs w:val="16"/>
                <w:lang w:eastAsia="ar-SA"/>
              </w:rPr>
              <w:t xml:space="preserve"> num </w:t>
            </w:r>
            <w:proofErr w:type="spellStart"/>
            <w:r>
              <w:rPr>
                <w:bCs/>
                <w:sz w:val="16"/>
                <w:szCs w:val="16"/>
                <w:lang w:eastAsia="ar-SA"/>
              </w:rPr>
              <w:t>dispositivo</w:t>
            </w:r>
            <w:proofErr w:type="spellEnd"/>
            <w:r>
              <w:rPr>
                <w:bCs/>
                <w:sz w:val="16"/>
                <w:szCs w:val="16"/>
                <w:lang w:eastAsia="ar-SA"/>
              </w:rPr>
              <w:t xml:space="preserve"> </w:t>
            </w:r>
            <w:proofErr w:type="spellStart"/>
            <w:r>
              <w:rPr>
                <w:bCs/>
                <w:sz w:val="16"/>
                <w:szCs w:val="16"/>
                <w:lang w:eastAsia="ar-SA"/>
              </w:rPr>
              <w:t>móvel</w:t>
            </w:r>
            <w:proofErr w:type="spellEnd"/>
          </w:p>
        </w:tc>
      </w:tr>
      <w:tr w:rsidR="00142A3B" w14:paraId="645E14E3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7785B0B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everidade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F499176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142A3B" w14:paraId="01977754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BFBFBF" w:themeColor="background1" w:themeShade="BF"/>
            </w:tcBorders>
            <w:hideMark/>
          </w:tcPr>
          <w:p w14:paraId="08542B13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oluçã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hideMark/>
          </w:tcPr>
          <w:p w14:paraId="20052CE1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Terá de ser corrigido no lado do 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front-end</w:t>
            </w:r>
            <w:proofErr w:type="spellEnd"/>
            <w:r>
              <w:rPr>
                <w:bCs/>
                <w:sz w:val="16"/>
                <w:szCs w:val="16"/>
                <w:lang w:val="pt-PT" w:eastAsia="ar-SA"/>
              </w:rPr>
              <w:t>.</w:t>
            </w:r>
          </w:p>
        </w:tc>
      </w:tr>
    </w:tbl>
    <w:p w14:paraId="22560AAA" w14:textId="58504722" w:rsidR="00142A3B" w:rsidRDefault="00142A3B" w:rsidP="00105813">
      <w:pPr>
        <w:spacing w:after="0"/>
        <w:rPr>
          <w:lang w:val="pt-PT"/>
        </w:rPr>
      </w:pPr>
    </w:p>
    <w:p w14:paraId="1AC5C3C9" w14:textId="2FF4C718" w:rsidR="00BF28C1" w:rsidRDefault="00BF28C1" w:rsidP="00105813">
      <w:pPr>
        <w:spacing w:after="0"/>
        <w:rPr>
          <w:lang w:val="pt-PT"/>
        </w:rPr>
      </w:pPr>
    </w:p>
    <w:p w14:paraId="5C86ABB9" w14:textId="77777777" w:rsidR="00BF28C1" w:rsidRDefault="00BF28C1" w:rsidP="00105813">
      <w:pPr>
        <w:spacing w:after="0"/>
        <w:rPr>
          <w:lang w:val="pt-PT"/>
        </w:rPr>
      </w:pPr>
    </w:p>
    <w:p w14:paraId="5F1F6112" w14:textId="77777777" w:rsidR="00142A3B" w:rsidRDefault="00142A3B" w:rsidP="00105813">
      <w:pPr>
        <w:spacing w:after="0"/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142A3B" w14:paraId="7B2B43C0" w14:textId="77777777" w:rsidTr="00142A3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843AF23" w14:textId="77777777" w:rsidR="00142A3B" w:rsidRDefault="00142A3B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37A2C9FA" w14:textId="77777777" w:rsidR="00142A3B" w:rsidRDefault="00142A3B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Registo</w:t>
            </w:r>
            <w:proofErr w:type="spellEnd"/>
            <w:r>
              <w:rPr>
                <w:b/>
                <w:lang w:val="en-US"/>
              </w:rPr>
              <w:t xml:space="preserve"> 4</w:t>
            </w:r>
          </w:p>
        </w:tc>
      </w:tr>
      <w:tr w:rsidR="00142A3B" w14:paraId="0B00EF50" w14:textId="77777777" w:rsidTr="00142A3B">
        <w:tc>
          <w:tcPr>
            <w:tcW w:w="1520" w:type="dxa"/>
            <w:tcBorders>
              <w:top w:val="single" w:sz="4" w:space="0" w:color="auto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5D304FA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Tarefa</w:t>
            </w:r>
            <w:proofErr w:type="spellEnd"/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4B72B7C5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Visualizar detalhes do produto</w:t>
            </w:r>
          </w:p>
        </w:tc>
      </w:tr>
      <w:tr w:rsidR="00142A3B" w14:paraId="33B62834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DE9955F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5143806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Ecrã detalhes do produto</w:t>
            </w:r>
          </w:p>
        </w:tc>
      </w:tr>
      <w:tr w:rsidR="00142A3B" w14:paraId="6C024791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E312D8D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Heurístic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FAD722E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8</w:t>
            </w:r>
          </w:p>
        </w:tc>
      </w:tr>
      <w:tr w:rsidR="00142A3B" w14:paraId="6DD02C0F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E80856E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Descriçã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38B9B44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pção/secção “Tamanho” desnecessária para produtos que não tenham mais do que um tamanho. Este problema aplica-se a quase todos os eletrodomésticos, visto que por norma, os eletrodomésticos são de tamanho único.</w:t>
            </w:r>
          </w:p>
        </w:tc>
      </w:tr>
      <w:tr w:rsidR="00142A3B" w14:paraId="40D5481B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63729AB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Frequênci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D466673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142A3B" w14:paraId="041DC438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13C173D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rsistênci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9545A6D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142A3B" w14:paraId="4BEFF3B5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4FD49CD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everidade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404EC75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142A3B" w14:paraId="377C4FF2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BFBFBF" w:themeColor="background1" w:themeShade="BF"/>
            </w:tcBorders>
            <w:hideMark/>
          </w:tcPr>
          <w:p w14:paraId="4F65513A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oluçã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hideMark/>
          </w:tcPr>
          <w:p w14:paraId="7CE9FC2D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Esconder opção/secção caso o produto seja de tamanho único.</w:t>
            </w:r>
          </w:p>
        </w:tc>
      </w:tr>
    </w:tbl>
    <w:p w14:paraId="35F3C9DE" w14:textId="77777777" w:rsidR="00142A3B" w:rsidRDefault="00142A3B" w:rsidP="00105813">
      <w:pPr>
        <w:spacing w:after="0"/>
        <w:rPr>
          <w:lang w:val="pt-PT"/>
        </w:rPr>
      </w:pPr>
    </w:p>
    <w:p w14:paraId="589725F4" w14:textId="77777777" w:rsidR="00142A3B" w:rsidRDefault="00142A3B">
      <w:pPr>
        <w:rPr>
          <w:lang w:val="pt-PT"/>
        </w:rPr>
      </w:pPr>
    </w:p>
    <w:p w14:paraId="131C203A" w14:textId="77777777" w:rsidR="00142A3B" w:rsidRDefault="00142A3B">
      <w:pPr>
        <w:rPr>
          <w:lang w:val="pt-PT"/>
        </w:rPr>
      </w:pPr>
    </w:p>
    <w:p w14:paraId="45DE44BA" w14:textId="18FFC5FF" w:rsidR="00142A3B" w:rsidRDefault="00A60729">
      <w:pPr>
        <w:rPr>
          <w:lang w:val="pt-PT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75B7712" wp14:editId="0F057575">
                <wp:simplePos x="0" y="0"/>
                <wp:positionH relativeFrom="column">
                  <wp:posOffset>802005</wp:posOffset>
                </wp:positionH>
                <wp:positionV relativeFrom="paragraph">
                  <wp:posOffset>2618105</wp:posOffset>
                </wp:positionV>
                <wp:extent cx="4008120" cy="635"/>
                <wp:effectExtent l="0" t="0" r="0" b="0"/>
                <wp:wrapTopAndBottom/>
                <wp:docPr id="15" name="Caixa de tex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81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A36FAC" w14:textId="436AFF14" w:rsidR="00A60729" w:rsidRPr="00DF6DD4" w:rsidRDefault="00A60729" w:rsidP="00A60729">
                            <w:pPr>
                              <w:pStyle w:val="Legenda"/>
                              <w:jc w:val="center"/>
                              <w:rPr>
                                <w:noProof/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 w:rsidR="00BF28C1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- registo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5B7712" id="Caixa de texto 15" o:spid="_x0000_s1028" type="#_x0000_t202" style="position:absolute;left:0;text-align:left;margin-left:63.15pt;margin-top:206.15pt;width:315.6pt;height: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" stroked="f">
                <v:textbox style="mso-fit-shape-to-text:t" inset="0,0,0,0">
                  <w:txbxContent>
                    <w:p w14:paraId="00A36FAC" w14:textId="436AFF14" w:rsidR="00A60729" w:rsidRPr="00DF6DD4" w:rsidRDefault="00A60729" w:rsidP="00A60729">
                      <w:pPr>
                        <w:pStyle w:val="Legenda"/>
                        <w:jc w:val="center"/>
                        <w:rPr>
                          <w:noProof/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 w:rsidR="00BF28C1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- registo 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42A3B">
        <w:rPr>
          <w:noProof/>
        </w:rPr>
        <w:drawing>
          <wp:anchor distT="0" distB="0" distL="114300" distR="114300" simplePos="0" relativeHeight="251664384" behindDoc="0" locked="0" layoutInCell="1" allowOverlap="1" wp14:anchorId="7C0E6C8F" wp14:editId="0224E816">
            <wp:simplePos x="0" y="0"/>
            <wp:positionH relativeFrom="margin">
              <wp:align>center</wp:align>
            </wp:positionH>
            <wp:positionV relativeFrom="paragraph">
              <wp:posOffset>458</wp:posOffset>
            </wp:positionV>
            <wp:extent cx="4008730" cy="2561507"/>
            <wp:effectExtent l="0" t="0" r="0" b="0"/>
            <wp:wrapTopAndBottom/>
            <wp:docPr id="7" name="Imagem 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texto&#10;&#10;Descrição gerada automaticamente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730" cy="25615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770DEE" w14:textId="3854D43E" w:rsidR="00142A3B" w:rsidRDefault="00142A3B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142A3B" w14:paraId="5ED96A73" w14:textId="77777777" w:rsidTr="00142A3B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6605390" w14:textId="77777777" w:rsidR="00142A3B" w:rsidRDefault="00142A3B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78729560" w14:textId="77777777" w:rsidR="00142A3B" w:rsidRDefault="00142A3B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Registo</w:t>
            </w:r>
            <w:proofErr w:type="spellEnd"/>
            <w:r>
              <w:rPr>
                <w:b/>
                <w:lang w:val="en-US"/>
              </w:rPr>
              <w:t xml:space="preserve"> 5</w:t>
            </w:r>
          </w:p>
        </w:tc>
      </w:tr>
      <w:tr w:rsidR="00142A3B" w14:paraId="726BB488" w14:textId="77777777" w:rsidTr="00142A3B">
        <w:tc>
          <w:tcPr>
            <w:tcW w:w="1520" w:type="dxa"/>
            <w:tcBorders>
              <w:top w:val="single" w:sz="4" w:space="0" w:color="auto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D5B13E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Tarefa</w:t>
            </w:r>
            <w:proofErr w:type="spellEnd"/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01FD6DD8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Visualizar detalhes do produto</w:t>
            </w:r>
          </w:p>
        </w:tc>
      </w:tr>
      <w:tr w:rsidR="00142A3B" w14:paraId="16E81474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8F9C709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15577F8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Ecrã detalhes do produto</w:t>
            </w:r>
          </w:p>
        </w:tc>
      </w:tr>
      <w:tr w:rsidR="00142A3B" w14:paraId="7ED88B4C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06551D2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Heurístic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A00E186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8</w:t>
            </w:r>
          </w:p>
        </w:tc>
      </w:tr>
      <w:tr w:rsidR="00142A3B" w14:paraId="26D8C603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464D699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Descriçã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B898C51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Quando um produto está com stock limitado, é visível a falta de um espaço entre os dois textos.</w:t>
            </w:r>
          </w:p>
        </w:tc>
      </w:tr>
      <w:tr w:rsidR="00142A3B" w14:paraId="759615D0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531189C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Frequênci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78A095E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142A3B" w14:paraId="280C57EF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9CFD562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rsistênci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39DE27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142A3B" w14:paraId="6186336F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C963686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everidade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9B6B68E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</w:t>
            </w:r>
          </w:p>
        </w:tc>
      </w:tr>
      <w:tr w:rsidR="00142A3B" w14:paraId="727E805C" w14:textId="77777777" w:rsidTr="00142A3B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BFBFBF" w:themeColor="background1" w:themeShade="BF"/>
            </w:tcBorders>
            <w:hideMark/>
          </w:tcPr>
          <w:p w14:paraId="74701EF5" w14:textId="77777777" w:rsidR="00142A3B" w:rsidRDefault="00142A3B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oluçã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hideMark/>
          </w:tcPr>
          <w:p w14:paraId="0C60A3F4" w14:textId="77777777" w:rsidR="00142A3B" w:rsidRDefault="00142A3B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dicionar um espaço entre os textos.</w:t>
            </w:r>
          </w:p>
        </w:tc>
      </w:tr>
    </w:tbl>
    <w:p w14:paraId="56D98EF5" w14:textId="7578D815" w:rsidR="00142A3B" w:rsidRDefault="00A60729">
      <w:pPr>
        <w:rPr>
          <w:lang w:val="pt-PT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6F19A1EC" wp14:editId="38068B53">
            <wp:simplePos x="0" y="0"/>
            <wp:positionH relativeFrom="margin">
              <wp:align>center</wp:align>
            </wp:positionH>
            <wp:positionV relativeFrom="paragraph">
              <wp:posOffset>171425</wp:posOffset>
            </wp:positionV>
            <wp:extent cx="4097020" cy="2881630"/>
            <wp:effectExtent l="0" t="0" r="0" b="0"/>
            <wp:wrapTopAndBottom/>
            <wp:docPr id="10" name="Imagem 1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texto&#10;&#10;Descrição gerada automaticamente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7020" cy="28816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3B052C7" w14:textId="3199D478" w:rsidR="00142A3B" w:rsidRDefault="00142A3B">
      <w:pPr>
        <w:rPr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28FC3A8" wp14:editId="62AC3CF6">
                <wp:simplePos x="0" y="0"/>
                <wp:positionH relativeFrom="column">
                  <wp:posOffset>757555</wp:posOffset>
                </wp:positionH>
                <wp:positionV relativeFrom="paragraph">
                  <wp:posOffset>2940050</wp:posOffset>
                </wp:positionV>
                <wp:extent cx="4097020" cy="635"/>
                <wp:effectExtent l="0" t="0" r="0" b="0"/>
                <wp:wrapTopAndBottom/>
                <wp:docPr id="11" name="Caixa de text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970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5438885" w14:textId="106662C0" w:rsidR="00142A3B" w:rsidRPr="005D4D78" w:rsidRDefault="00142A3B" w:rsidP="00142A3B">
                            <w:pPr>
                              <w:pStyle w:val="Legenda"/>
                              <w:jc w:val="center"/>
                              <w:rPr>
                                <w:noProof/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 w:rsidR="00BF28C1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 xml:space="preserve"> - registo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8FC3A8" id="Caixa de texto 11" o:spid="_x0000_s1029" type="#_x0000_t202" style="position:absolute;left:0;text-align:left;margin-left:59.65pt;margin-top:231.5pt;width:322.6pt;height: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" stroked="f">
                <v:textbox style="mso-fit-shape-to-text:t" inset="0,0,0,0">
                  <w:txbxContent>
                    <w:p w14:paraId="55438885" w14:textId="106662C0" w:rsidR="00142A3B" w:rsidRPr="005D4D78" w:rsidRDefault="00142A3B" w:rsidP="00142A3B">
                      <w:pPr>
                        <w:pStyle w:val="Legenda"/>
                        <w:jc w:val="center"/>
                        <w:rPr>
                          <w:noProof/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 w:rsidR="00BF28C1">
                          <w:rPr>
                            <w:noProof/>
                          </w:rPr>
                          <w:t>4</w:t>
                        </w:r>
                      </w:fldSimple>
                      <w:r>
                        <w:t xml:space="preserve"> - registo 5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60729" w14:paraId="4A8D0F59" w14:textId="77777777" w:rsidTr="00A60729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5B9082F" w14:textId="77777777" w:rsidR="00A60729" w:rsidRDefault="00A60729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367BE857" w14:textId="77777777" w:rsidR="00A60729" w:rsidRDefault="00A60729">
            <w:pPr>
              <w:pStyle w:val="Textoemtabela"/>
              <w:spacing w:before="120"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Registo</w:t>
            </w:r>
            <w:proofErr w:type="spellEnd"/>
            <w:r>
              <w:rPr>
                <w:b/>
                <w:lang w:val="en-US"/>
              </w:rPr>
              <w:t xml:space="preserve"> 6</w:t>
            </w:r>
          </w:p>
        </w:tc>
      </w:tr>
      <w:tr w:rsidR="00A60729" w14:paraId="670CA8CA" w14:textId="77777777" w:rsidTr="00A60729">
        <w:tc>
          <w:tcPr>
            <w:tcW w:w="1520" w:type="dxa"/>
            <w:tcBorders>
              <w:top w:val="single" w:sz="4" w:space="0" w:color="auto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0929696" w14:textId="77777777" w:rsidR="00A60729" w:rsidRDefault="00A60729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Tarefa</w:t>
            </w:r>
            <w:proofErr w:type="spellEnd"/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  <w:hideMark/>
          </w:tcPr>
          <w:p w14:paraId="32A7B662" w14:textId="77777777" w:rsidR="00A60729" w:rsidRDefault="00A60729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rdenar produtos por maior desconto</w:t>
            </w:r>
          </w:p>
        </w:tc>
      </w:tr>
      <w:tr w:rsidR="00A60729" w14:paraId="45BD6C88" w14:textId="77777777" w:rsidTr="00A60729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BB42964" w14:textId="77777777" w:rsidR="00A60729" w:rsidRDefault="00A60729">
            <w:pPr>
              <w:pStyle w:val="Textoemtabela"/>
              <w:spacing w:line="240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9A4E3A0" w14:textId="77777777" w:rsidR="00A60729" w:rsidRDefault="00A60729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Ecrã lista de produtos, no menu ordenar</w:t>
            </w:r>
          </w:p>
        </w:tc>
      </w:tr>
      <w:tr w:rsidR="00A60729" w14:paraId="26D86F28" w14:textId="77777777" w:rsidTr="00A60729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EF97D8B" w14:textId="77777777" w:rsidR="00A60729" w:rsidRDefault="00A60729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Heurístic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451F2B3" w14:textId="77777777" w:rsidR="00A60729" w:rsidRDefault="00A60729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</w:t>
            </w:r>
          </w:p>
        </w:tc>
      </w:tr>
      <w:tr w:rsidR="00A60729" w14:paraId="3B419278" w14:textId="77777777" w:rsidTr="00A60729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82D18DD" w14:textId="77777777" w:rsidR="00A60729" w:rsidRDefault="00A60729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Descriçã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1FAD20" w14:textId="77777777" w:rsidR="00A60729" w:rsidRDefault="00A60729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Dar a possibilidade de o utilizador poder ordenar uma lista de produtos por percentagem de desconto.</w:t>
            </w:r>
          </w:p>
        </w:tc>
      </w:tr>
      <w:tr w:rsidR="00A60729" w14:paraId="69EE5210" w14:textId="77777777" w:rsidTr="00A60729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D9CEA5F" w14:textId="77777777" w:rsidR="00A60729" w:rsidRDefault="00A60729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Frequênci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7D8241D" w14:textId="77777777" w:rsidR="00A60729" w:rsidRDefault="00A60729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A60729" w14:paraId="12707B2F" w14:textId="77777777" w:rsidTr="00A60729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6CF0E5E" w14:textId="77777777" w:rsidR="00A60729" w:rsidRDefault="00A60729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Persistência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0673532" w14:textId="77777777" w:rsidR="00A60729" w:rsidRDefault="00A60729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 sempre</w:t>
            </w:r>
          </w:p>
        </w:tc>
      </w:tr>
      <w:tr w:rsidR="00A60729" w14:paraId="333E7F1F" w14:textId="77777777" w:rsidTr="00A60729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0328083" w14:textId="77777777" w:rsidR="00A60729" w:rsidRDefault="00A60729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everidade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C78D98B" w14:textId="77777777" w:rsidR="00A60729" w:rsidRDefault="00A60729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0</w:t>
            </w:r>
          </w:p>
        </w:tc>
      </w:tr>
      <w:tr w:rsidR="00A60729" w14:paraId="349C2D73" w14:textId="77777777" w:rsidTr="00A60729">
        <w:tc>
          <w:tcPr>
            <w:tcW w:w="1520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  <w:right w:val="single" w:sz="4" w:space="0" w:color="BFBFBF" w:themeColor="background1" w:themeShade="BF"/>
            </w:tcBorders>
            <w:hideMark/>
          </w:tcPr>
          <w:p w14:paraId="7F9FA98D" w14:textId="77777777" w:rsidR="00A60729" w:rsidRDefault="00A60729">
            <w:pPr>
              <w:pStyle w:val="Textoemtabela"/>
              <w:spacing w:line="240" w:lineRule="auto"/>
              <w:rPr>
                <w:b/>
                <w:lang w:val="en-US"/>
              </w:rPr>
            </w:pPr>
            <w:proofErr w:type="spellStart"/>
            <w:r>
              <w:rPr>
                <w:b/>
                <w:lang w:val="en-US"/>
              </w:rPr>
              <w:t>Solução</w:t>
            </w:r>
            <w:proofErr w:type="spellEnd"/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hideMark/>
          </w:tcPr>
          <w:p w14:paraId="2B389440" w14:textId="77777777" w:rsidR="00A60729" w:rsidRDefault="00A60729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dicionar a opção ordenar “por desconto”.</w:t>
            </w:r>
          </w:p>
        </w:tc>
      </w:tr>
    </w:tbl>
    <w:p w14:paraId="2ECD0B5F" w14:textId="153C5B76" w:rsidR="00142A3B" w:rsidRDefault="00A60729">
      <w:pPr>
        <w:rPr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78D6CFF" wp14:editId="09F77425">
                <wp:simplePos x="0" y="0"/>
                <wp:positionH relativeFrom="column">
                  <wp:posOffset>1299845</wp:posOffset>
                </wp:positionH>
                <wp:positionV relativeFrom="paragraph">
                  <wp:posOffset>2541270</wp:posOffset>
                </wp:positionV>
                <wp:extent cx="3013075" cy="635"/>
                <wp:effectExtent l="0" t="0" r="0" b="0"/>
                <wp:wrapTopAndBottom/>
                <wp:docPr id="14" name="Caixa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30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66B80E2" w14:textId="09CAC8E1" w:rsidR="00A60729" w:rsidRPr="00F902EE" w:rsidRDefault="00A60729" w:rsidP="00A60729">
                            <w:pPr>
                              <w:pStyle w:val="Legenda"/>
                              <w:jc w:val="center"/>
                              <w:rPr>
                                <w:noProof/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 w:rsidR="00BF28C1"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t xml:space="preserve"> - registo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8D6CFF" id="Caixa de texto 14" o:spid="_x0000_s1030" type="#_x0000_t202" style="position:absolute;left:0;text-align:left;margin-left:102.35pt;margin-top:200.1pt;width:237.25pt;height: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" stroked="f">
                <v:textbox style="mso-fit-shape-to-text:t" inset="0,0,0,0">
                  <w:txbxContent>
                    <w:p w14:paraId="766B80E2" w14:textId="09CAC8E1" w:rsidR="00A60729" w:rsidRPr="00F902EE" w:rsidRDefault="00A60729" w:rsidP="00A60729">
                      <w:pPr>
                        <w:pStyle w:val="Legenda"/>
                        <w:jc w:val="center"/>
                        <w:rPr>
                          <w:noProof/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 w:rsidR="00BF28C1">
                          <w:rPr>
                            <w:noProof/>
                          </w:rPr>
                          <w:t>5</w:t>
                        </w:r>
                      </w:fldSimple>
                      <w:r>
                        <w:t xml:space="preserve"> - registo 6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0C3F2FAA" wp14:editId="19ACA52D">
            <wp:simplePos x="0" y="0"/>
            <wp:positionH relativeFrom="margin">
              <wp:align>center</wp:align>
            </wp:positionH>
            <wp:positionV relativeFrom="paragraph">
              <wp:posOffset>374015</wp:posOffset>
            </wp:positionV>
            <wp:extent cx="3013075" cy="2110105"/>
            <wp:effectExtent l="0" t="0" r="0" b="4445"/>
            <wp:wrapTopAndBottom/>
            <wp:docPr id="12" name="Imagem 1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Uma imagem com texto&#10;&#10;Descrição gerada automaticamente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3075" cy="2110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0FCF3D" w14:textId="0A25C9B9" w:rsidR="00A60729" w:rsidRDefault="00A60729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60729" w:rsidRPr="00C277C3" w14:paraId="788AAC43" w14:textId="77777777" w:rsidTr="00B83D9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19093BA" w14:textId="77777777" w:rsidR="00A60729" w:rsidRPr="00C43FE0" w:rsidRDefault="00A60729" w:rsidP="00B83D9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280214F" w14:textId="1DA7BF16" w:rsidR="00A60729" w:rsidRPr="003B5CB6" w:rsidRDefault="00A60729" w:rsidP="00B83D9A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 xml:space="preserve">Registo </w:t>
            </w:r>
            <w:r>
              <w:rPr>
                <w:b/>
              </w:rPr>
              <w:t>7</w:t>
            </w:r>
          </w:p>
        </w:tc>
      </w:tr>
      <w:tr w:rsidR="00A60729" w:rsidRPr="00F21E31" w14:paraId="5125FBCB" w14:textId="77777777" w:rsidTr="00B83D9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FF7B00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61EA829" w14:textId="77777777" w:rsidR="00A60729" w:rsidRPr="00B77C3D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Ver carrinho</w:t>
            </w:r>
          </w:p>
        </w:tc>
      </w:tr>
      <w:tr w:rsidR="00A60729" w:rsidRPr="00F21E31" w14:paraId="1C9C7FAC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397EDA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DC43E72" w14:textId="77777777" w:rsidR="00A60729" w:rsidRPr="00B77C3D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arrinho</w:t>
            </w:r>
          </w:p>
        </w:tc>
      </w:tr>
      <w:tr w:rsidR="00A60729" w:rsidRPr="00C277C3" w14:paraId="7865ADD5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DA9E76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FFDD873" w14:textId="77777777" w:rsidR="00A60729" w:rsidRPr="0074229F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,3,7</w:t>
            </w:r>
          </w:p>
        </w:tc>
      </w:tr>
      <w:tr w:rsidR="00A60729" w:rsidRPr="00F21E31" w14:paraId="207E70B7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FCAC088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04920DC" w14:textId="77777777" w:rsidR="00A60729" w:rsidRPr="00B77C3D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Quando fazemos compras os produtos vêm connosco no carrinho. No site quando queremos ver o carrinho o cliente tem que deslocar o monitor para o 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ínicio</w:t>
            </w:r>
            <w:proofErr w:type="spellEnd"/>
          </w:p>
        </w:tc>
      </w:tr>
      <w:tr w:rsidR="00A60729" w:rsidRPr="00C277C3" w14:paraId="7B126991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B6D953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ABC0B82" w14:textId="77777777" w:rsidR="00A60729" w:rsidRPr="0074229F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A60729" w:rsidRPr="00F21E31" w14:paraId="57C9F1FF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C68DCBC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DE8D1EB" w14:textId="77777777" w:rsidR="00A60729" w:rsidRPr="00B77C3D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Em todo o site</w:t>
            </w:r>
          </w:p>
        </w:tc>
      </w:tr>
      <w:tr w:rsidR="00A60729" w:rsidRPr="00C277C3" w14:paraId="50A451C1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55A45E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58F9718" w14:textId="19C41ED6" w:rsidR="00A60729" w:rsidRPr="0074229F" w:rsidRDefault="00CE6032" w:rsidP="00B83D9A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A60729" w:rsidRPr="00F21E31" w14:paraId="1F8902C0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AE13161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C302F07" w14:textId="77777777" w:rsidR="00A60729" w:rsidRPr="00B77C3D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olocar o menu de carrinho estático para todas as páginas do site</w:t>
            </w:r>
          </w:p>
        </w:tc>
      </w:tr>
    </w:tbl>
    <w:p w14:paraId="56C37E99" w14:textId="7FDE3A25" w:rsidR="00A60729" w:rsidRDefault="00233123">
      <w:pPr>
        <w:rPr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B6990E9" wp14:editId="0B98B0E2">
                <wp:simplePos x="0" y="0"/>
                <wp:positionH relativeFrom="column">
                  <wp:posOffset>2822575</wp:posOffset>
                </wp:positionH>
                <wp:positionV relativeFrom="paragraph">
                  <wp:posOffset>1849120</wp:posOffset>
                </wp:positionV>
                <wp:extent cx="2789555" cy="635"/>
                <wp:effectExtent l="0" t="0" r="0" b="0"/>
                <wp:wrapTopAndBottom/>
                <wp:docPr id="19" name="Caixa de texto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95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3296B2" w14:textId="4821D551" w:rsidR="00233123" w:rsidRPr="00F63B20" w:rsidRDefault="00233123" w:rsidP="00233123">
                            <w:pPr>
                              <w:pStyle w:val="Legenda"/>
                              <w:jc w:val="center"/>
                              <w:rPr>
                                <w:noProof/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 w:rsidR="00BF28C1">
                                <w:rPr>
                                  <w:noProof/>
                                </w:rPr>
                                <w:t>6</w:t>
                              </w:r>
                            </w:fldSimple>
                            <w:r>
                              <w:t xml:space="preserve"> - </w:t>
                            </w:r>
                            <w:r w:rsidRPr="00B25B12">
                              <w:t>registo 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6990E9" id="Caixa de texto 19" o:spid="_x0000_s1031" type="#_x0000_t202" style="position:absolute;left:0;text-align:left;margin-left:222.25pt;margin-top:145.6pt;width:219.65pt;height:.0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" stroked="f">
                <v:textbox style="mso-fit-shape-to-text:t" inset="0,0,0,0">
                  <w:txbxContent>
                    <w:p w14:paraId="473296B2" w14:textId="4821D551" w:rsidR="00233123" w:rsidRPr="00F63B20" w:rsidRDefault="00233123" w:rsidP="00233123">
                      <w:pPr>
                        <w:pStyle w:val="Legenda"/>
                        <w:jc w:val="center"/>
                        <w:rPr>
                          <w:noProof/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 w:rsidR="00BF28C1">
                          <w:rPr>
                            <w:noProof/>
                          </w:rPr>
                          <w:t>6</w:t>
                        </w:r>
                      </w:fldSimple>
                      <w:r>
                        <w:t xml:space="preserve"> - </w:t>
                      </w:r>
                      <w:r w:rsidRPr="00B25B12">
                        <w:t>registo 7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082C8A">
        <w:rPr>
          <w:noProof/>
          <w:lang w:val="pt-PT"/>
        </w:rPr>
        <w:drawing>
          <wp:anchor distT="0" distB="0" distL="114300" distR="114300" simplePos="0" relativeHeight="251676672" behindDoc="0" locked="0" layoutInCell="1" allowOverlap="1" wp14:anchorId="29BE4114" wp14:editId="1159DC3E">
            <wp:simplePos x="0" y="0"/>
            <wp:positionH relativeFrom="margin">
              <wp:align>right</wp:align>
            </wp:positionH>
            <wp:positionV relativeFrom="paragraph">
              <wp:posOffset>398018</wp:posOffset>
            </wp:positionV>
            <wp:extent cx="2789555" cy="1394460"/>
            <wp:effectExtent l="0" t="0" r="0" b="0"/>
            <wp:wrapTopAndBottom/>
            <wp:docPr id="17" name="Imagem 17" descr="Uma imagem com texto, diferente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, diferente, captura de ecrã&#10;&#10;Descrição gerada automaticament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9555" cy="1394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C6D8751" wp14:editId="61865F23">
                <wp:simplePos x="0" y="0"/>
                <wp:positionH relativeFrom="column">
                  <wp:posOffset>0</wp:posOffset>
                </wp:positionH>
                <wp:positionV relativeFrom="paragraph">
                  <wp:posOffset>1858010</wp:posOffset>
                </wp:positionV>
                <wp:extent cx="2812415" cy="635"/>
                <wp:effectExtent l="0" t="0" r="0" b="0"/>
                <wp:wrapTopAndBottom/>
                <wp:docPr id="18" name="Caixa de tex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24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A3C70E8" w14:textId="213CCE6F" w:rsidR="00233123" w:rsidRPr="00FC35CF" w:rsidRDefault="00233123" w:rsidP="00233123">
                            <w:pPr>
                              <w:pStyle w:val="Legenda"/>
                              <w:jc w:val="center"/>
                              <w:rPr>
                                <w:noProof/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 w:rsidR="00BF28C1">
                                <w:rPr>
                                  <w:noProof/>
                                </w:rPr>
                                <w:t>7</w:t>
                              </w:r>
                            </w:fldSimple>
                            <w:r>
                              <w:t xml:space="preserve"> - registo 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6D8751" id="Caixa de texto 18" o:spid="_x0000_s1032" type="#_x0000_t202" style="position:absolute;left:0;text-align:left;margin-left:0;margin-top:146.3pt;width:221.45pt;height:.0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" stroked="f">
                <v:textbox style="mso-fit-shape-to-text:t" inset="0,0,0,0">
                  <w:txbxContent>
                    <w:p w14:paraId="4A3C70E8" w14:textId="213CCE6F" w:rsidR="00233123" w:rsidRPr="00FC35CF" w:rsidRDefault="00233123" w:rsidP="00233123">
                      <w:pPr>
                        <w:pStyle w:val="Legenda"/>
                        <w:jc w:val="center"/>
                        <w:rPr>
                          <w:noProof/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 w:rsidR="00BF28C1">
                          <w:rPr>
                            <w:noProof/>
                          </w:rPr>
                          <w:t>7</w:t>
                        </w:r>
                      </w:fldSimple>
                      <w:r>
                        <w:t xml:space="preserve"> - registo 7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082C8A">
        <w:rPr>
          <w:noProof/>
          <w:lang w:val="pt-PT"/>
        </w:rPr>
        <w:drawing>
          <wp:anchor distT="0" distB="0" distL="114300" distR="114300" simplePos="0" relativeHeight="251675648" behindDoc="0" locked="0" layoutInCell="1" allowOverlap="1" wp14:anchorId="52DC9715" wp14:editId="6BC07E3F">
            <wp:simplePos x="0" y="0"/>
            <wp:positionH relativeFrom="margin">
              <wp:align>left</wp:align>
            </wp:positionH>
            <wp:positionV relativeFrom="paragraph">
              <wp:posOffset>197892</wp:posOffset>
            </wp:positionV>
            <wp:extent cx="2812694" cy="1603662"/>
            <wp:effectExtent l="0" t="0" r="6985" b="0"/>
            <wp:wrapTopAndBottom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2694" cy="16036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E50B4D" w14:textId="17BEA5A5" w:rsidR="00142A3B" w:rsidRDefault="00142A3B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60729" w:rsidRPr="00C277C3" w14:paraId="0A7F94BB" w14:textId="77777777" w:rsidTr="00B83D9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47700A40" w14:textId="77777777" w:rsidR="00A60729" w:rsidRPr="00C43FE0" w:rsidRDefault="00A60729" w:rsidP="00B83D9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0460D78" w14:textId="414D1763" w:rsidR="00A60729" w:rsidRPr="003B5CB6" w:rsidRDefault="00A60729" w:rsidP="00B83D9A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 xml:space="preserve">Registo </w:t>
            </w:r>
            <w:r>
              <w:rPr>
                <w:b/>
              </w:rPr>
              <w:t>8</w:t>
            </w:r>
          </w:p>
        </w:tc>
      </w:tr>
      <w:tr w:rsidR="00A60729" w:rsidRPr="00F21E31" w14:paraId="60790CCD" w14:textId="77777777" w:rsidTr="00B83D9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B797F22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F0F13D7" w14:textId="3A15D111" w:rsidR="00A60729" w:rsidRPr="00B77C3D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assar com o rato sobre botões de produto no carrinho</w:t>
            </w:r>
          </w:p>
        </w:tc>
      </w:tr>
      <w:tr w:rsidR="00A60729" w:rsidRPr="00F21E31" w14:paraId="2C7C2E10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ECEB51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0C49E9" w14:textId="77777777" w:rsidR="00A60729" w:rsidRPr="00B77C3D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arrinho</w:t>
            </w:r>
          </w:p>
        </w:tc>
      </w:tr>
      <w:tr w:rsidR="00A60729" w:rsidRPr="00C277C3" w14:paraId="7B8F591A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FFDB0E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C837E42" w14:textId="77777777" w:rsidR="00A60729" w:rsidRPr="0074229F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1, 4</w:t>
            </w:r>
          </w:p>
        </w:tc>
      </w:tr>
      <w:tr w:rsidR="00A60729" w:rsidRPr="00F21E31" w14:paraId="784E831A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55A4450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2FB934B" w14:textId="12D4CF07" w:rsidR="00A60729" w:rsidRPr="00B77C3D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Como o resto do sistema avisa o utilizador se vai carregar num botão com a alteração do tema do mesmo, estes também poderiam fazer o mesmo para dar consistência ao sistema. </w:t>
            </w:r>
          </w:p>
        </w:tc>
      </w:tr>
      <w:tr w:rsidR="00A60729" w:rsidRPr="00C277C3" w14:paraId="5354BF8F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087AFF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B6380E6" w14:textId="77777777" w:rsidR="00A60729" w:rsidRPr="0074229F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</w:p>
        </w:tc>
      </w:tr>
      <w:tr w:rsidR="00A60729" w:rsidRPr="00F21E31" w14:paraId="7BB8AA63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45C024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FE91433" w14:textId="057872BB" w:rsidR="00A60729" w:rsidRPr="00B77C3D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Sempre</w:t>
            </w:r>
          </w:p>
        </w:tc>
      </w:tr>
      <w:tr w:rsidR="00A60729" w:rsidRPr="00C277C3" w14:paraId="14BDF65F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6D8B34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38231D0" w14:textId="31E43503" w:rsidR="00A60729" w:rsidRPr="0074229F" w:rsidRDefault="00CE6032" w:rsidP="00B83D9A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A60729" w:rsidRPr="00F21E31" w14:paraId="783E30F0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56A14D03" w14:textId="77777777" w:rsidR="00A60729" w:rsidRPr="003B5CB6" w:rsidRDefault="00A60729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5145644" w14:textId="7F16AB32" w:rsidR="00A60729" w:rsidRPr="00B77C3D" w:rsidRDefault="00A60729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Tema diferente quando </w:t>
            </w:r>
            <w:proofErr w:type="gramStart"/>
            <w:r>
              <w:rPr>
                <w:bCs/>
                <w:sz w:val="16"/>
                <w:szCs w:val="16"/>
                <w:lang w:val="pt-PT" w:eastAsia="ar-SA"/>
              </w:rPr>
              <w:t>“: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hover</w:t>
            </w:r>
            <w:proofErr w:type="spellEnd"/>
            <w:proofErr w:type="gramEnd"/>
            <w:r>
              <w:rPr>
                <w:bCs/>
                <w:sz w:val="16"/>
                <w:szCs w:val="16"/>
                <w:lang w:val="pt-PT" w:eastAsia="ar-SA"/>
              </w:rPr>
              <w:t>” exemplo: uma borda preta/cinzenta com o fundo branco</w:t>
            </w:r>
          </w:p>
        </w:tc>
      </w:tr>
    </w:tbl>
    <w:p w14:paraId="77C84A8F" w14:textId="48AABDBB" w:rsidR="00142A3B" w:rsidRDefault="00233123">
      <w:pPr>
        <w:rPr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604C35F" wp14:editId="593D9C1A">
                <wp:simplePos x="0" y="0"/>
                <wp:positionH relativeFrom="margin">
                  <wp:align>right</wp:align>
                </wp:positionH>
                <wp:positionV relativeFrom="paragraph">
                  <wp:posOffset>2247671</wp:posOffset>
                </wp:positionV>
                <wp:extent cx="2388235" cy="635"/>
                <wp:effectExtent l="0" t="0" r="0" b="0"/>
                <wp:wrapTopAndBottom/>
                <wp:docPr id="23" name="Caixa de texto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82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C1D44C" w14:textId="7E1E4EE6" w:rsidR="00233123" w:rsidRPr="00D8369B" w:rsidRDefault="00233123" w:rsidP="00233123">
                            <w:pPr>
                              <w:pStyle w:val="Legenda"/>
                              <w:jc w:val="center"/>
                              <w:rPr>
                                <w:noProof/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 w:rsidR="00BF28C1">
                                <w:rPr>
                                  <w:noProof/>
                                </w:rPr>
                                <w:t>8</w:t>
                              </w:r>
                            </w:fldSimple>
                            <w:r>
                              <w:t xml:space="preserve"> - refgisto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04C35F" id="Caixa de texto 23" o:spid="_x0000_s1033" type="#_x0000_t202" style="position:absolute;left:0;text-align:left;margin-left:136.85pt;margin-top:177pt;width:188.05pt;height:.05pt;z-index:25168793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" stroked="f">
                <v:textbox style="mso-fit-shape-to-text:t" inset="0,0,0,0">
                  <w:txbxContent>
                    <w:p w14:paraId="3FC1D44C" w14:textId="7E1E4EE6" w:rsidR="00233123" w:rsidRPr="00D8369B" w:rsidRDefault="00233123" w:rsidP="00233123">
                      <w:pPr>
                        <w:pStyle w:val="Legenda"/>
                        <w:jc w:val="center"/>
                        <w:rPr>
                          <w:noProof/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 w:rsidR="00BF28C1">
                          <w:rPr>
                            <w:noProof/>
                          </w:rPr>
                          <w:t>8</w:t>
                        </w:r>
                      </w:fldSimple>
                      <w:r>
                        <w:t xml:space="preserve"> - refgisto 8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0A64AD9" wp14:editId="5332984A">
                <wp:simplePos x="0" y="0"/>
                <wp:positionH relativeFrom="margin">
                  <wp:align>left</wp:align>
                </wp:positionH>
                <wp:positionV relativeFrom="paragraph">
                  <wp:posOffset>2263775</wp:posOffset>
                </wp:positionV>
                <wp:extent cx="2812415" cy="635"/>
                <wp:effectExtent l="0" t="0" r="6985" b="0"/>
                <wp:wrapTopAndBottom/>
                <wp:docPr id="22" name="Caixa de texto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24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31C572" w14:textId="2AE9C950" w:rsidR="00233123" w:rsidRPr="008209A0" w:rsidRDefault="00233123" w:rsidP="00233123">
                            <w:pPr>
                              <w:pStyle w:val="Legenda"/>
                              <w:jc w:val="center"/>
                              <w:rPr>
                                <w:noProof/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 w:rsidR="00BF28C1">
                                <w:rPr>
                                  <w:noProof/>
                                </w:rPr>
                                <w:t>9</w:t>
                              </w:r>
                            </w:fldSimple>
                            <w:r>
                              <w:t xml:space="preserve"> - registo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A64AD9" id="Caixa de texto 22" o:spid="_x0000_s1034" type="#_x0000_t202" style="position:absolute;left:0;text-align:left;margin-left:0;margin-top:178.25pt;width:221.45pt;height:.05pt;z-index:25168588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" stroked="f">
                <v:textbox style="mso-fit-shape-to-text:t" inset="0,0,0,0">
                  <w:txbxContent>
                    <w:p w14:paraId="6931C572" w14:textId="2AE9C950" w:rsidR="00233123" w:rsidRPr="008209A0" w:rsidRDefault="00233123" w:rsidP="00233123">
                      <w:pPr>
                        <w:pStyle w:val="Legenda"/>
                        <w:jc w:val="center"/>
                        <w:rPr>
                          <w:noProof/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 w:rsidR="00BF28C1">
                          <w:rPr>
                            <w:noProof/>
                          </w:rPr>
                          <w:t>9</w:t>
                        </w:r>
                      </w:fldSimple>
                      <w:r>
                        <w:t xml:space="preserve"> - registo 8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FC7843">
        <w:rPr>
          <w:noProof/>
          <w:lang w:val="pt-PT"/>
        </w:rPr>
        <w:drawing>
          <wp:anchor distT="0" distB="0" distL="114300" distR="114300" simplePos="0" relativeHeight="251682816" behindDoc="1" locked="0" layoutInCell="1" allowOverlap="1" wp14:anchorId="6F3A4959" wp14:editId="156D17AF">
            <wp:simplePos x="0" y="0"/>
            <wp:positionH relativeFrom="margin">
              <wp:align>right</wp:align>
            </wp:positionH>
            <wp:positionV relativeFrom="paragraph">
              <wp:posOffset>351790</wp:posOffset>
            </wp:positionV>
            <wp:extent cx="2388235" cy="1787525"/>
            <wp:effectExtent l="0" t="0" r="0" b="3175"/>
            <wp:wrapTopAndBottom/>
            <wp:docPr id="21" name="Imagem 21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Uma imagem com texto&#10;&#10;Descrição gerada automaticament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235" cy="1787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13448">
        <w:rPr>
          <w:noProof/>
          <w:lang w:val="pt-PT"/>
        </w:rPr>
        <w:drawing>
          <wp:anchor distT="0" distB="0" distL="114300" distR="114300" simplePos="0" relativeHeight="251683840" behindDoc="0" locked="0" layoutInCell="1" allowOverlap="1" wp14:anchorId="5674B12B" wp14:editId="73F1C5E5">
            <wp:simplePos x="0" y="0"/>
            <wp:positionH relativeFrom="margin">
              <wp:align>left</wp:align>
            </wp:positionH>
            <wp:positionV relativeFrom="paragraph">
              <wp:posOffset>323189</wp:posOffset>
            </wp:positionV>
            <wp:extent cx="2812415" cy="2045828"/>
            <wp:effectExtent l="0" t="0" r="6985" b="0"/>
            <wp:wrapTopAndBottom/>
            <wp:docPr id="20" name="Imagem 2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m texto&#10;&#10;Descrição gerada automaticament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2415" cy="20458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E31511" w14:textId="0286B13C" w:rsidR="00A60729" w:rsidRDefault="00A60729">
      <w:pPr>
        <w:rPr>
          <w:lang w:val="pt-PT"/>
        </w:rPr>
      </w:pPr>
    </w:p>
    <w:p w14:paraId="0449FAD4" w14:textId="77777777" w:rsidR="00233123" w:rsidRDefault="00233123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233123" w:rsidRPr="00C277C3" w14:paraId="4D9AE08A" w14:textId="77777777" w:rsidTr="00B83D9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CF71FC9" w14:textId="77777777" w:rsidR="00233123" w:rsidRPr="00C43FE0" w:rsidRDefault="00233123" w:rsidP="00B83D9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6F8B49CB" w14:textId="61CFD620" w:rsidR="00233123" w:rsidRPr="003B5CB6" w:rsidRDefault="00233123" w:rsidP="00B83D9A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 xml:space="preserve">Registo </w:t>
            </w:r>
            <w:r>
              <w:rPr>
                <w:b/>
              </w:rPr>
              <w:t>9</w:t>
            </w:r>
          </w:p>
        </w:tc>
      </w:tr>
      <w:tr w:rsidR="00233123" w:rsidRPr="00F21E31" w14:paraId="10722BF2" w14:textId="77777777" w:rsidTr="00B83D9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A4E845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66F8C9C" w14:textId="77777777" w:rsidR="00233123" w:rsidRPr="00B77C3D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Passar o rato por cima de confirmação de encomenda no carrinho</w:t>
            </w:r>
          </w:p>
        </w:tc>
      </w:tr>
      <w:tr w:rsidR="00233123" w:rsidRPr="00F21E31" w14:paraId="2B389E27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0C8C47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6E3D76" w14:textId="77777777" w:rsidR="00233123" w:rsidRPr="00B77C3D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Carrinho</w:t>
            </w:r>
          </w:p>
        </w:tc>
      </w:tr>
      <w:tr w:rsidR="00233123" w:rsidRPr="00C277C3" w14:paraId="107F5737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18002E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CBBF86" w14:textId="4EB7DC6D" w:rsidR="00233123" w:rsidRPr="0074229F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7</w:t>
            </w:r>
          </w:p>
        </w:tc>
      </w:tr>
      <w:tr w:rsidR="00233123" w:rsidRPr="00F21E31" w14:paraId="07A08A9D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041A32A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1D2EFD" w14:textId="77777777" w:rsidR="00233123" w:rsidRPr="00B77C3D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O tamanho do botão muda e pode provocar erro em que o utilizador tenha de clicar duas vezes</w:t>
            </w:r>
          </w:p>
        </w:tc>
      </w:tr>
      <w:tr w:rsidR="00233123" w:rsidRPr="00C277C3" w14:paraId="4F8F84FB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4F25DB6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101DD31" w14:textId="77777777" w:rsidR="00233123" w:rsidRPr="0074229F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</w:p>
        </w:tc>
      </w:tr>
      <w:tr w:rsidR="00233123" w:rsidRPr="00F21E31" w14:paraId="0819FCCA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ED6567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158008D" w14:textId="77777777" w:rsidR="00233123" w:rsidRPr="00B77C3D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parece 1 vez</w:t>
            </w:r>
          </w:p>
        </w:tc>
      </w:tr>
      <w:tr w:rsidR="00233123" w:rsidRPr="00C277C3" w14:paraId="44DED794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38382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9D8FFEB" w14:textId="5A10F17D" w:rsidR="00233123" w:rsidRPr="0074229F" w:rsidRDefault="00CE6032" w:rsidP="00B83D9A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233123" w:rsidRPr="00F21E31" w14:paraId="5086D05C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4011040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7D925AB" w14:textId="77777777" w:rsidR="00233123" w:rsidRPr="00B77C3D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Deixar o botão do mesmo tamanho quando o seu tema muda em estado </w:t>
            </w:r>
            <w:proofErr w:type="gramStart"/>
            <w:r>
              <w:rPr>
                <w:bCs/>
                <w:sz w:val="16"/>
                <w:szCs w:val="16"/>
                <w:lang w:val="pt-PT" w:eastAsia="ar-SA"/>
              </w:rPr>
              <w:t>“: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hover</w:t>
            </w:r>
            <w:proofErr w:type="spellEnd"/>
            <w:proofErr w:type="gramEnd"/>
            <w:r>
              <w:rPr>
                <w:bCs/>
                <w:sz w:val="16"/>
                <w:szCs w:val="16"/>
                <w:lang w:val="pt-PT" w:eastAsia="ar-SA"/>
              </w:rPr>
              <w:t>”</w:t>
            </w:r>
          </w:p>
        </w:tc>
      </w:tr>
    </w:tbl>
    <w:p w14:paraId="657D396E" w14:textId="34056453" w:rsidR="00233123" w:rsidRDefault="00233123">
      <w:pPr>
        <w:rPr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DE69633" wp14:editId="6094FEB0">
                <wp:simplePos x="0" y="0"/>
                <wp:positionH relativeFrom="column">
                  <wp:posOffset>3101975</wp:posOffset>
                </wp:positionH>
                <wp:positionV relativeFrom="paragraph">
                  <wp:posOffset>2047875</wp:posOffset>
                </wp:positionV>
                <wp:extent cx="1744980" cy="635"/>
                <wp:effectExtent l="0" t="0" r="0" b="0"/>
                <wp:wrapTopAndBottom/>
                <wp:docPr id="27" name="Caixa de text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4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5D37A73" w14:textId="01772112" w:rsidR="00233123" w:rsidRPr="00515C68" w:rsidRDefault="00233123" w:rsidP="00233123">
                            <w:pPr>
                              <w:pStyle w:val="Legenda"/>
                              <w:jc w:val="center"/>
                              <w:rPr>
                                <w:smallCaps/>
                                <w:noProof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 w:rsidR="00BF28C1">
                                <w:rPr>
                                  <w:noProof/>
                                </w:rPr>
                                <w:t>10</w:t>
                              </w:r>
                            </w:fldSimple>
                            <w:r>
                              <w:t xml:space="preserve"> - registo 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E69633" id="Caixa de texto 27" o:spid="_x0000_s1035" type="#_x0000_t202" style="position:absolute;left:0;text-align:left;margin-left:244.25pt;margin-top:161.25pt;width:137.4pt;height:.0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" stroked="f">
                <v:textbox style="mso-fit-shape-to-text:t" inset="0,0,0,0">
                  <w:txbxContent>
                    <w:p w14:paraId="15D37A73" w14:textId="01772112" w:rsidR="00233123" w:rsidRPr="00515C68" w:rsidRDefault="00233123" w:rsidP="00233123">
                      <w:pPr>
                        <w:pStyle w:val="Legenda"/>
                        <w:jc w:val="center"/>
                        <w:rPr>
                          <w:smallCaps/>
                          <w:noProof/>
                          <w:spacing w:val="5"/>
                          <w:sz w:val="24"/>
                          <w:szCs w:val="24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 w:rsidR="00BF28C1">
                          <w:rPr>
                            <w:noProof/>
                          </w:rPr>
                          <w:t>10</w:t>
                        </w:r>
                      </w:fldSimple>
                      <w:r>
                        <w:t xml:space="preserve"> - registo 9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FC7843">
        <w:rPr>
          <w:b/>
          <w:smallCaps/>
          <w:noProof/>
          <w:spacing w:val="5"/>
          <w:sz w:val="24"/>
          <w:szCs w:val="24"/>
          <w:lang w:val="pt-PT"/>
        </w:rPr>
        <w:drawing>
          <wp:anchor distT="0" distB="0" distL="114300" distR="114300" simplePos="0" relativeHeight="251692032" behindDoc="1" locked="0" layoutInCell="1" allowOverlap="1" wp14:anchorId="59AA4EB6" wp14:editId="6F21E209">
            <wp:simplePos x="0" y="0"/>
            <wp:positionH relativeFrom="margin">
              <wp:posOffset>3101975</wp:posOffset>
            </wp:positionH>
            <wp:positionV relativeFrom="paragraph">
              <wp:posOffset>167005</wp:posOffset>
            </wp:positionV>
            <wp:extent cx="1744980" cy="1823720"/>
            <wp:effectExtent l="0" t="0" r="7620" b="5080"/>
            <wp:wrapTopAndBottom/>
            <wp:docPr id="25" name="Imagem 25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5" descr="Uma imagem com texto&#10;&#10;Descrição gerada automaticamente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136"/>
                    <a:stretch/>
                  </pic:blipFill>
                  <pic:spPr bwMode="auto">
                    <a:xfrm>
                      <a:off x="0" y="0"/>
                      <a:ext cx="1744980" cy="1823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D1B7614" wp14:editId="68D67FDD">
                <wp:simplePos x="0" y="0"/>
                <wp:positionH relativeFrom="column">
                  <wp:posOffset>467995</wp:posOffset>
                </wp:positionH>
                <wp:positionV relativeFrom="paragraph">
                  <wp:posOffset>2066290</wp:posOffset>
                </wp:positionV>
                <wp:extent cx="2167890" cy="635"/>
                <wp:effectExtent l="0" t="0" r="0" b="0"/>
                <wp:wrapTopAndBottom/>
                <wp:docPr id="26" name="Caixa de texto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78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AECFFD0" w14:textId="18659A1A" w:rsidR="00233123" w:rsidRPr="00B631F9" w:rsidRDefault="00233123" w:rsidP="00233123">
                            <w:pPr>
                              <w:pStyle w:val="Legenda"/>
                              <w:jc w:val="center"/>
                              <w:rPr>
                                <w:smallCaps/>
                                <w:noProof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 w:rsidR="00BF28C1">
                                <w:rPr>
                                  <w:noProof/>
                                </w:rPr>
                                <w:t>11</w:t>
                              </w:r>
                            </w:fldSimple>
                            <w:r>
                              <w:t xml:space="preserve"> - registo 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1B7614" id="Caixa de texto 26" o:spid="_x0000_s1036" type="#_x0000_t202" style="position:absolute;left:0;text-align:left;margin-left:36.85pt;margin-top:162.7pt;width:170.7pt;height:.0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" stroked="f">
                <v:textbox style="mso-fit-shape-to-text:t" inset="0,0,0,0">
                  <w:txbxContent>
                    <w:p w14:paraId="2AECFFD0" w14:textId="18659A1A" w:rsidR="00233123" w:rsidRPr="00B631F9" w:rsidRDefault="00233123" w:rsidP="00233123">
                      <w:pPr>
                        <w:pStyle w:val="Legenda"/>
                        <w:jc w:val="center"/>
                        <w:rPr>
                          <w:smallCaps/>
                          <w:noProof/>
                          <w:spacing w:val="5"/>
                          <w:sz w:val="24"/>
                          <w:szCs w:val="24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 w:rsidR="00BF28C1">
                          <w:rPr>
                            <w:noProof/>
                          </w:rPr>
                          <w:t>11</w:t>
                        </w:r>
                      </w:fldSimple>
                      <w:r>
                        <w:t xml:space="preserve"> - registo 9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FC7843">
        <w:rPr>
          <w:b/>
          <w:smallCaps/>
          <w:noProof/>
          <w:spacing w:val="5"/>
          <w:sz w:val="24"/>
          <w:szCs w:val="24"/>
          <w:lang w:val="pt-PT"/>
        </w:rPr>
        <w:drawing>
          <wp:anchor distT="0" distB="0" distL="114300" distR="114300" simplePos="0" relativeHeight="251689984" behindDoc="1" locked="0" layoutInCell="1" allowOverlap="1" wp14:anchorId="56470F92" wp14:editId="77DD5507">
            <wp:simplePos x="0" y="0"/>
            <wp:positionH relativeFrom="margin">
              <wp:posOffset>468173</wp:posOffset>
            </wp:positionH>
            <wp:positionV relativeFrom="paragraph">
              <wp:posOffset>188468</wp:posOffset>
            </wp:positionV>
            <wp:extent cx="2167890" cy="1821180"/>
            <wp:effectExtent l="0" t="0" r="3810" b="7620"/>
            <wp:wrapTopAndBottom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7890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233123" w:rsidRPr="00C277C3" w14:paraId="6ED4F0C6" w14:textId="77777777" w:rsidTr="00B83D9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52E84BB4" w14:textId="77777777" w:rsidR="00233123" w:rsidRPr="00C43FE0" w:rsidRDefault="00233123" w:rsidP="00B83D9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4AD1394" w14:textId="6947C53E" w:rsidR="00233123" w:rsidRPr="003B5CB6" w:rsidRDefault="00233123" w:rsidP="00B83D9A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 xml:space="preserve">Registo </w:t>
            </w:r>
            <w:r>
              <w:rPr>
                <w:b/>
              </w:rPr>
              <w:t>10</w:t>
            </w:r>
          </w:p>
        </w:tc>
      </w:tr>
      <w:tr w:rsidR="00233123" w:rsidRPr="00F21E31" w14:paraId="2827F275" w14:textId="77777777" w:rsidTr="00B83D9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25DE3A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9CB527B" w14:textId="77777777" w:rsidR="00233123" w:rsidRPr="00B77C3D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Visualizar recentes</w:t>
            </w:r>
          </w:p>
        </w:tc>
      </w:tr>
      <w:tr w:rsidR="00233123" w:rsidRPr="00F21E31" w14:paraId="764A316E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8D27B5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38FCE3" w14:textId="77777777" w:rsidR="00233123" w:rsidRPr="00B77C3D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Fundo de cada página</w:t>
            </w:r>
          </w:p>
        </w:tc>
      </w:tr>
      <w:tr w:rsidR="00233123" w:rsidRPr="00C277C3" w14:paraId="47B95518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757462B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A2BA72E" w14:textId="77777777" w:rsidR="00233123" w:rsidRPr="0074229F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3, 6, 10</w:t>
            </w:r>
          </w:p>
        </w:tc>
      </w:tr>
      <w:tr w:rsidR="00233123" w:rsidRPr="00F21E31" w14:paraId="2E17EC00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025B34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171996D" w14:textId="77777777" w:rsidR="00233123" w:rsidRPr="00B77C3D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Não é facilmente acessível</w:t>
            </w:r>
          </w:p>
        </w:tc>
      </w:tr>
      <w:tr w:rsidR="00233123" w:rsidRPr="00C277C3" w14:paraId="321766BD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C58A26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351BEF4" w14:textId="77777777" w:rsidR="00233123" w:rsidRPr="0074229F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sz w:val="16"/>
                <w:szCs w:val="16"/>
                <w:lang w:eastAsia="ar-SA"/>
              </w:rPr>
              <w:t>Raro</w:t>
            </w:r>
            <w:proofErr w:type="spellEnd"/>
          </w:p>
        </w:tc>
      </w:tr>
      <w:tr w:rsidR="00233123" w:rsidRPr="00F21E31" w14:paraId="6D22CBA4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6CD412B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49E6A9" w14:textId="77777777" w:rsidR="00233123" w:rsidRPr="00B77C3D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-se</w:t>
            </w:r>
          </w:p>
        </w:tc>
      </w:tr>
      <w:tr w:rsidR="00233123" w:rsidRPr="00C277C3" w14:paraId="0EE14020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EB4225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E55711D" w14:textId="4E0C924B" w:rsidR="00233123" w:rsidRPr="0074229F" w:rsidRDefault="00CE6032" w:rsidP="00B83D9A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233123" w:rsidRPr="00F21E31" w14:paraId="77319A93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265D640" w14:textId="77777777" w:rsidR="00233123" w:rsidRPr="003B5CB6" w:rsidRDefault="00233123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7D95228" w14:textId="77777777" w:rsidR="00233123" w:rsidRPr="00B77C3D" w:rsidRDefault="00233123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Trocar o botão de favoritos pelos recentes. E podem ser removidos do fundo da página que assim até carrega mais rápido.</w:t>
            </w:r>
          </w:p>
        </w:tc>
      </w:tr>
    </w:tbl>
    <w:p w14:paraId="51FBE410" w14:textId="34167D53" w:rsidR="00233123" w:rsidRDefault="00233123">
      <w:pPr>
        <w:rPr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DD2A833" wp14:editId="73A65CCC">
                <wp:simplePos x="0" y="0"/>
                <wp:positionH relativeFrom="column">
                  <wp:posOffset>796290</wp:posOffset>
                </wp:positionH>
                <wp:positionV relativeFrom="paragraph">
                  <wp:posOffset>2039620</wp:posOffset>
                </wp:positionV>
                <wp:extent cx="4011295" cy="635"/>
                <wp:effectExtent l="0" t="0" r="0" b="0"/>
                <wp:wrapTopAndBottom/>
                <wp:docPr id="29" name="Caixa de text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12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C9BE70" w14:textId="03DE9A58" w:rsidR="00233123" w:rsidRPr="00082AB2" w:rsidRDefault="00233123" w:rsidP="00233123">
                            <w:pPr>
                              <w:pStyle w:val="Legenda"/>
                              <w:jc w:val="center"/>
                              <w:rPr>
                                <w:smallCaps/>
                                <w:noProof/>
                                <w:spacing w:val="5"/>
                                <w:sz w:val="24"/>
                                <w:szCs w:val="24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 w:rsidR="00BF28C1">
                                <w:rPr>
                                  <w:noProof/>
                                </w:rPr>
                                <w:t>12</w:t>
                              </w:r>
                            </w:fldSimple>
                            <w:r>
                              <w:t xml:space="preserve"> - registo 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D2A833" id="Caixa de texto 29" o:spid="_x0000_s1037" type="#_x0000_t202" style="position:absolute;left:0;text-align:left;margin-left:62.7pt;margin-top:160.6pt;width:315.85pt;height:.0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" stroked="f">
                <v:textbox style="mso-fit-shape-to-text:t" inset="0,0,0,0">
                  <w:txbxContent>
                    <w:p w14:paraId="33C9BE70" w14:textId="03DE9A58" w:rsidR="00233123" w:rsidRPr="00082AB2" w:rsidRDefault="00233123" w:rsidP="00233123">
                      <w:pPr>
                        <w:pStyle w:val="Legenda"/>
                        <w:jc w:val="center"/>
                        <w:rPr>
                          <w:smallCaps/>
                          <w:noProof/>
                          <w:spacing w:val="5"/>
                          <w:sz w:val="24"/>
                          <w:szCs w:val="24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 w:rsidR="00BF28C1">
                          <w:rPr>
                            <w:noProof/>
                          </w:rPr>
                          <w:t>12</w:t>
                        </w:r>
                      </w:fldSimple>
                      <w:r>
                        <w:t xml:space="preserve"> - registo 10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D07F99">
        <w:rPr>
          <w:b/>
          <w:smallCaps/>
          <w:noProof/>
          <w:spacing w:val="5"/>
          <w:sz w:val="24"/>
          <w:szCs w:val="24"/>
          <w:lang w:val="pt-PT"/>
        </w:rPr>
        <w:drawing>
          <wp:anchor distT="0" distB="0" distL="114300" distR="114300" simplePos="0" relativeHeight="251698176" behindDoc="0" locked="0" layoutInCell="1" allowOverlap="1" wp14:anchorId="6C8A5DF6" wp14:editId="34010A03">
            <wp:simplePos x="0" y="0"/>
            <wp:positionH relativeFrom="margin">
              <wp:align>center</wp:align>
            </wp:positionH>
            <wp:positionV relativeFrom="paragraph">
              <wp:posOffset>267335</wp:posOffset>
            </wp:positionV>
            <wp:extent cx="4011295" cy="1715135"/>
            <wp:effectExtent l="0" t="0" r="8255" b="0"/>
            <wp:wrapTopAndBottom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1295" cy="1715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37B2ED" w14:textId="79DF4F1D" w:rsidR="00233123" w:rsidRDefault="00233123">
      <w:pPr>
        <w:rPr>
          <w:lang w:val="pt-PT"/>
        </w:rPr>
      </w:pPr>
    </w:p>
    <w:p w14:paraId="15D82955" w14:textId="3D88CC7C" w:rsidR="00233123" w:rsidRDefault="00233123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BF28C1" w:rsidRPr="00C277C3" w14:paraId="0D4F76A1" w14:textId="77777777" w:rsidTr="00B83D9A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48745E7" w14:textId="77777777" w:rsidR="00BF28C1" w:rsidRPr="00C43FE0" w:rsidRDefault="00BF28C1" w:rsidP="00B83D9A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49182AF" w14:textId="28C3B517" w:rsidR="00BF28C1" w:rsidRPr="003B5CB6" w:rsidRDefault="00BF28C1" w:rsidP="00B83D9A">
            <w:pPr>
              <w:pStyle w:val="Textoemtabela"/>
              <w:spacing w:before="120" w:line="240" w:lineRule="auto"/>
              <w:rPr>
                <w:b/>
              </w:rPr>
            </w:pPr>
            <w:r>
              <w:rPr>
                <w:b/>
              </w:rPr>
              <w:t xml:space="preserve">Registo </w:t>
            </w:r>
            <w:r>
              <w:rPr>
                <w:b/>
              </w:rPr>
              <w:t>11</w:t>
            </w:r>
          </w:p>
        </w:tc>
      </w:tr>
      <w:tr w:rsidR="00BF28C1" w:rsidRPr="00F21E31" w14:paraId="57CD4815" w14:textId="77777777" w:rsidTr="00B83D9A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86A620" w14:textId="77777777" w:rsidR="00BF28C1" w:rsidRPr="003B5CB6" w:rsidRDefault="00BF28C1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49FF6D7" w14:textId="77777777" w:rsidR="00BF28C1" w:rsidRPr="00B77C3D" w:rsidRDefault="00BF28C1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Abrir qualquer página do site que não seja o 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ínicio</w:t>
            </w:r>
            <w:proofErr w:type="spellEnd"/>
          </w:p>
        </w:tc>
      </w:tr>
      <w:tr w:rsidR="00BF28C1" w:rsidRPr="00F21E31" w14:paraId="4E84CF88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532D62" w14:textId="77777777" w:rsidR="00BF28C1" w:rsidRPr="003B5CB6" w:rsidRDefault="00BF28C1" w:rsidP="00B83D9A">
            <w:pPr>
              <w:pStyle w:val="Textoemtabela"/>
              <w:spacing w:line="240" w:lineRule="auto"/>
              <w:rPr>
                <w:b/>
              </w:rPr>
            </w:pPr>
            <w:r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010E0D" w14:textId="77777777" w:rsidR="00BF28C1" w:rsidRPr="00B77C3D" w:rsidRDefault="00BF28C1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URL do browser</w:t>
            </w:r>
          </w:p>
        </w:tc>
      </w:tr>
      <w:tr w:rsidR="00BF28C1" w:rsidRPr="00C277C3" w14:paraId="66BE94E8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1A60D5" w14:textId="77777777" w:rsidR="00BF28C1" w:rsidRPr="003B5CB6" w:rsidRDefault="00BF28C1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701AFB6" w14:textId="77777777" w:rsidR="00BF28C1" w:rsidRPr="0074229F" w:rsidRDefault="00BF28C1" w:rsidP="00B83D9A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7, 8</w:t>
            </w:r>
          </w:p>
        </w:tc>
      </w:tr>
      <w:tr w:rsidR="00BF28C1" w:rsidRPr="00F21E31" w14:paraId="251B8114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8638689" w14:textId="77777777" w:rsidR="00BF28C1" w:rsidRPr="003B5CB6" w:rsidRDefault="00BF28C1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D2D1214" w14:textId="77777777" w:rsidR="00BF28C1" w:rsidRPr="00B77C3D" w:rsidRDefault="00BF28C1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Ajudar o utilizador a localizar-se no site através do URL. Assim mesmo quando partilhado/copiado é possível saber para onde aponta.</w:t>
            </w:r>
          </w:p>
        </w:tc>
      </w:tr>
      <w:tr w:rsidR="00BF28C1" w:rsidRPr="00C277C3" w14:paraId="0FA1943D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33A0C0" w14:textId="77777777" w:rsidR="00BF28C1" w:rsidRPr="003B5CB6" w:rsidRDefault="00BF28C1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6AAC056" w14:textId="77777777" w:rsidR="00BF28C1" w:rsidRPr="0074229F" w:rsidRDefault="00BF28C1" w:rsidP="00B83D9A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Sempre</w:t>
            </w:r>
          </w:p>
        </w:tc>
      </w:tr>
      <w:tr w:rsidR="00BF28C1" w:rsidRPr="00F21E31" w14:paraId="5D78E3AA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4C09857" w14:textId="77777777" w:rsidR="00BF28C1" w:rsidRPr="003B5CB6" w:rsidRDefault="00BF28C1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BA11394" w14:textId="77777777" w:rsidR="00BF28C1" w:rsidRPr="00B77C3D" w:rsidRDefault="00BF28C1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>Repete-se em todas as páginas</w:t>
            </w:r>
          </w:p>
        </w:tc>
      </w:tr>
      <w:tr w:rsidR="00BF28C1" w:rsidRPr="00C277C3" w14:paraId="302E3F07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C2D4DE" w14:textId="77777777" w:rsidR="00BF28C1" w:rsidRPr="003B5CB6" w:rsidRDefault="00BF28C1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A6CEF8A" w14:textId="2546C755" w:rsidR="00BF28C1" w:rsidRPr="0074229F" w:rsidRDefault="00CE6032" w:rsidP="00B83D9A">
            <w:pPr>
              <w:spacing w:after="0" w:line="240" w:lineRule="auto"/>
              <w:rPr>
                <w:bCs/>
                <w:sz w:val="16"/>
                <w:szCs w:val="16"/>
                <w:lang w:eastAsia="ar-SA"/>
              </w:rPr>
            </w:pPr>
            <w:r>
              <w:rPr>
                <w:bCs/>
                <w:sz w:val="16"/>
                <w:szCs w:val="16"/>
                <w:lang w:eastAsia="ar-SA"/>
              </w:rPr>
              <w:t>2</w:t>
            </w:r>
          </w:p>
        </w:tc>
      </w:tr>
      <w:tr w:rsidR="00BF28C1" w:rsidRPr="00F21E31" w14:paraId="15A2AB58" w14:textId="77777777" w:rsidTr="00B83D9A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934BB5E" w14:textId="77777777" w:rsidR="00BF28C1" w:rsidRPr="003B5CB6" w:rsidRDefault="00BF28C1" w:rsidP="00B83D9A">
            <w:pPr>
              <w:pStyle w:val="Textoemtabela"/>
              <w:spacing w:line="240" w:lineRule="auto"/>
              <w:rPr>
                <w:b/>
              </w:rPr>
            </w:pPr>
            <w:r w:rsidRPr="003B5CB6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704FE74" w14:textId="77777777" w:rsidR="00BF28C1" w:rsidRPr="00B77C3D" w:rsidRDefault="00BF28C1" w:rsidP="00B83D9A">
            <w:pPr>
              <w:spacing w:after="0" w:line="240" w:lineRule="auto"/>
              <w:rPr>
                <w:bCs/>
                <w:sz w:val="16"/>
                <w:szCs w:val="16"/>
                <w:lang w:val="pt-PT" w:eastAsia="ar-SA"/>
              </w:rPr>
            </w:pPr>
            <w:r>
              <w:rPr>
                <w:bCs/>
                <w:sz w:val="16"/>
                <w:szCs w:val="16"/>
                <w:lang w:val="pt-PT" w:eastAsia="ar-SA"/>
              </w:rPr>
              <w:t xml:space="preserve">Colocar categorias nos </w:t>
            </w:r>
            <w:proofErr w:type="spellStart"/>
            <w:r>
              <w:rPr>
                <w:bCs/>
                <w:sz w:val="16"/>
                <w:szCs w:val="16"/>
                <w:lang w:val="pt-PT" w:eastAsia="ar-SA"/>
              </w:rPr>
              <w:t>URL’s</w:t>
            </w:r>
            <w:proofErr w:type="spellEnd"/>
          </w:p>
        </w:tc>
      </w:tr>
    </w:tbl>
    <w:p w14:paraId="44199573" w14:textId="6FF756F9" w:rsidR="00BF28C1" w:rsidRDefault="00BF28C1">
      <w:pPr>
        <w:rPr>
          <w:lang w:val="pt-PT"/>
        </w:rPr>
      </w:pPr>
    </w:p>
    <w:p w14:paraId="5ED87D40" w14:textId="60C914C9" w:rsidR="00233123" w:rsidRDefault="00BF28C1">
      <w:pPr>
        <w:rPr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0111C7A9" wp14:editId="25F55202">
                <wp:simplePos x="0" y="0"/>
                <wp:positionH relativeFrom="column">
                  <wp:posOffset>916305</wp:posOffset>
                </wp:positionH>
                <wp:positionV relativeFrom="paragraph">
                  <wp:posOffset>1938020</wp:posOffset>
                </wp:positionV>
                <wp:extent cx="3779520" cy="635"/>
                <wp:effectExtent l="0" t="0" r="0" b="0"/>
                <wp:wrapTopAndBottom/>
                <wp:docPr id="31" name="Caixa de texto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95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6F9FAC" w14:textId="739CC89D" w:rsidR="00BF28C1" w:rsidRPr="002312D1" w:rsidRDefault="00BF28C1" w:rsidP="00BF28C1">
                            <w:pPr>
                              <w:pStyle w:val="Legenda"/>
                              <w:jc w:val="center"/>
                              <w:rPr>
                                <w:noProof/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>
                                <w:rPr>
                                  <w:noProof/>
                                </w:rPr>
                                <w:t>13</w:t>
                              </w:r>
                            </w:fldSimple>
                            <w:r>
                              <w:t xml:space="preserve"> - registo 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11C7A9" id="Caixa de texto 31" o:spid="_x0000_s1038" type="#_x0000_t202" style="position:absolute;left:0;text-align:left;margin-left:72.15pt;margin-top:152.6pt;width:297.6pt;height:.0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" stroked="f">
                <v:textbox style="mso-fit-shape-to-text:t" inset="0,0,0,0">
                  <w:txbxContent>
                    <w:p w14:paraId="186F9FAC" w14:textId="739CC89D" w:rsidR="00BF28C1" w:rsidRPr="002312D1" w:rsidRDefault="00BF28C1" w:rsidP="00BF28C1">
                      <w:pPr>
                        <w:pStyle w:val="Legenda"/>
                        <w:jc w:val="center"/>
                        <w:rPr>
                          <w:noProof/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>
                          <w:rPr>
                            <w:noProof/>
                          </w:rPr>
                          <w:t>13</w:t>
                        </w:r>
                      </w:fldSimple>
                      <w:r>
                        <w:t xml:space="preserve"> - registo 11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785634">
        <w:rPr>
          <w:noProof/>
          <w:lang w:val="pt-PT"/>
        </w:rPr>
        <w:drawing>
          <wp:anchor distT="0" distB="0" distL="114300" distR="114300" simplePos="0" relativeHeight="251702272" behindDoc="0" locked="0" layoutInCell="1" allowOverlap="1" wp14:anchorId="6CC1576A" wp14:editId="69BDE291">
            <wp:simplePos x="0" y="0"/>
            <wp:positionH relativeFrom="margin">
              <wp:align>center</wp:align>
            </wp:positionH>
            <wp:positionV relativeFrom="paragraph">
              <wp:posOffset>226695</wp:posOffset>
            </wp:positionV>
            <wp:extent cx="3779520" cy="1975485"/>
            <wp:effectExtent l="0" t="0" r="0" b="5715"/>
            <wp:wrapTopAndBottom/>
            <wp:docPr id="30" name="Imagem 30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 descr="Uma imagem com texto&#10;&#10;Descrição gerada automaticamente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451A82" w14:textId="77777777" w:rsidR="00D62A6C" w:rsidRPr="00D62A6C" w:rsidRDefault="00D62A6C" w:rsidP="00D62A6C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  <w:r w:rsidRPr="00D62A6C">
        <w:rPr>
          <w:b/>
          <w:smallCaps/>
          <w:spacing w:val="5"/>
          <w:sz w:val="24"/>
          <w:szCs w:val="24"/>
          <w:lang w:val="pt-PT"/>
        </w:rPr>
        <w:lastRenderedPageBreak/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B90A51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D62A6C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D62A6C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D62A6C" w:rsidRPr="00B90A51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378511A6" w:rsidR="00D62A6C" w:rsidRPr="00D62A6C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B90A51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0702E93F" w:rsidR="00D62A6C" w:rsidRPr="00D62A6C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B90A51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15BADB7F" w:rsidR="00D62A6C" w:rsidRPr="00D62A6C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4</w:t>
            </w:r>
          </w:p>
        </w:tc>
      </w:tr>
      <w:tr w:rsidR="00D62A6C" w:rsidRPr="00D62A6C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Consistência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e </w:t>
            </w:r>
            <w:r w:rsidRPr="00D62A6C">
              <w:rPr>
                <w:bCs/>
                <w:i/>
                <w:color w:val="auto"/>
                <w:sz w:val="20"/>
                <w:lang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3C836729" w:rsidR="00D62A6C" w:rsidRPr="00D62A6C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</w:t>
            </w:r>
          </w:p>
        </w:tc>
      </w:tr>
      <w:tr w:rsidR="00D62A6C" w:rsidRPr="00D62A6C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Prevenção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de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erros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79682A22" w:rsidR="00D62A6C" w:rsidRPr="00D62A6C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D62A6C" w:rsidRPr="00B90A51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2C254C78" w:rsidR="00D62A6C" w:rsidRPr="00D62A6C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D62A6C" w:rsidRPr="00B90A51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2DF363A6" w:rsidR="00D62A6C" w:rsidRPr="00D62A6C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3</w:t>
            </w:r>
          </w:p>
        </w:tc>
      </w:tr>
      <w:tr w:rsidR="00D62A6C" w:rsidRPr="00D62A6C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Visualmente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agradável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minimalista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6D4298CA" w:rsidR="00D62A6C" w:rsidRPr="00D62A6C" w:rsidRDefault="00BF28C1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3</w:t>
            </w:r>
          </w:p>
        </w:tc>
      </w:tr>
      <w:tr w:rsidR="00D62A6C" w:rsidRPr="00B90A51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307B7796" w:rsidR="00D62A6C" w:rsidRPr="00D62A6C" w:rsidRDefault="00CE6032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0</w:t>
            </w:r>
          </w:p>
        </w:tc>
      </w:tr>
      <w:tr w:rsidR="00D62A6C" w:rsidRPr="00D62A6C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Ajuda</w:t>
            </w:r>
            <w:proofErr w:type="spellEnd"/>
            <w:r w:rsidRPr="00D62A6C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D62A6C">
              <w:rPr>
                <w:bCs/>
                <w:color w:val="auto"/>
                <w:sz w:val="20"/>
                <w:lang w:eastAsia="ar-SA"/>
              </w:rPr>
              <w:t>documentação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0BA78CCA" w:rsidR="00D62A6C" w:rsidRPr="00D62A6C" w:rsidRDefault="00CE6032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D62A6C" w:rsidRPr="00D62A6C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D62A6C" w:rsidRDefault="00D62A6C" w:rsidP="00900915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D62A6C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50F5D754" w:rsidR="00D62A6C" w:rsidRPr="00D62A6C" w:rsidRDefault="00CE6032" w:rsidP="00CE6032">
            <w:pPr>
              <w:spacing w:after="0" w:line="240" w:lineRule="auto"/>
              <w:jc w:val="center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7</w:t>
            </w:r>
          </w:p>
        </w:tc>
      </w:tr>
    </w:tbl>
    <w:p w14:paraId="705BFF91" w14:textId="77777777" w:rsidR="00CB473E" w:rsidRDefault="00FA0F1F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D62A6C" w:rsidRPr="00B90A51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D62A6C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D62A6C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D62A6C" w:rsidRPr="00B90A51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1E6A9AB4" w:rsidR="00D62A6C" w:rsidRPr="00D62A6C" w:rsidRDefault="00CE6032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D62A6C" w:rsidRPr="00D62A6C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7ABD9B44" w:rsidR="00D62A6C" w:rsidRPr="00D62A6C" w:rsidRDefault="00CE6032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D62A6C" w:rsidRPr="00D62A6C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13DFACF2" w:rsidR="00D62A6C" w:rsidRPr="00D62A6C" w:rsidRDefault="00CE6032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6</w:t>
            </w:r>
          </w:p>
        </w:tc>
      </w:tr>
      <w:tr w:rsidR="00D62A6C" w:rsidRPr="00D62A6C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56FA8287" w:rsidR="00D62A6C" w:rsidRPr="00D62A6C" w:rsidRDefault="00CE6032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2</w:t>
            </w:r>
          </w:p>
        </w:tc>
      </w:tr>
      <w:tr w:rsidR="00D62A6C" w:rsidRPr="00D62A6C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D62A6C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D62A6C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D62A6C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D62A6C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636E5493" w:rsidR="00D62A6C" w:rsidRPr="00D62A6C" w:rsidRDefault="00CE6032" w:rsidP="00BF28C1">
            <w:pPr>
              <w:spacing w:after="0" w:line="240" w:lineRule="auto"/>
              <w:jc w:val="center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0</w:t>
            </w:r>
          </w:p>
        </w:tc>
      </w:tr>
      <w:tr w:rsidR="00D62A6C" w:rsidRPr="00D62A6C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D62A6C" w:rsidRDefault="00D62A6C" w:rsidP="00900915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proofErr w:type="spellStart"/>
            <w:r w:rsidRPr="00D62A6C">
              <w:rPr>
                <w:b/>
                <w:bCs/>
                <w:color w:val="auto"/>
                <w:sz w:val="20"/>
                <w:lang w:eastAsia="ar-SA"/>
              </w:rPr>
              <w:t>Média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5932C602" w:rsidR="00D62A6C" w:rsidRPr="00D62A6C" w:rsidRDefault="00CE6032" w:rsidP="00CE6032">
            <w:pPr>
              <w:spacing w:after="0" w:line="240" w:lineRule="auto"/>
              <w:jc w:val="center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1</w:t>
            </w:r>
          </w:p>
        </w:tc>
      </w:tr>
    </w:tbl>
    <w:p w14:paraId="06C38D3B" w14:textId="77777777" w:rsidR="00D62A6C" w:rsidRPr="00140CDB" w:rsidRDefault="00D62A6C">
      <w:pPr>
        <w:rPr>
          <w:lang w:val="pt-PT"/>
        </w:rPr>
      </w:pPr>
    </w:p>
    <w:sectPr w:rsidR="00D62A6C" w:rsidRPr="00140CDB" w:rsidSect="0069763F">
      <w:headerReference w:type="default" r:id="rId23"/>
      <w:footerReference w:type="default" r:id="rId24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66F10" w14:textId="77777777" w:rsidR="00FA0F1F" w:rsidRDefault="00FA0F1F" w:rsidP="00140CDB">
      <w:pPr>
        <w:spacing w:after="0" w:line="240" w:lineRule="auto"/>
      </w:pPr>
      <w:r>
        <w:separator/>
      </w:r>
    </w:p>
  </w:endnote>
  <w:endnote w:type="continuationSeparator" w:id="0">
    <w:p w14:paraId="67920BB9" w14:textId="77777777" w:rsidR="00FA0F1F" w:rsidRDefault="00FA0F1F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9323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3369"/>
    </w:tblGrid>
    <w:tr w:rsidR="00140CDB" w14:paraId="6AE2E93F" w14:textId="77777777" w:rsidTr="00040DC2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1B6D92FB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Eunice Oliveira | Nuno Rodrigues</w:t>
          </w:r>
        </w:p>
      </w:tc>
      <w:tc>
        <w:tcPr>
          <w:tcW w:w="3369" w:type="dxa"/>
          <w:tcBorders>
            <w:top w:val="single" w:sz="2" w:space="0" w:color="808080" w:themeColor="background1" w:themeShade="80"/>
          </w:tcBorders>
        </w:tcPr>
        <w:p w14:paraId="561B2839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140CDB" w:rsidRDefault="00140CD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7BD3C" w14:textId="77777777" w:rsidR="00FA0F1F" w:rsidRDefault="00FA0F1F" w:rsidP="00140CDB">
      <w:pPr>
        <w:spacing w:after="0" w:line="240" w:lineRule="auto"/>
      </w:pPr>
      <w:r>
        <w:separator/>
      </w:r>
    </w:p>
  </w:footnote>
  <w:footnote w:type="continuationSeparator" w:id="0">
    <w:p w14:paraId="0E8A6E05" w14:textId="77777777" w:rsidR="00FA0F1F" w:rsidRDefault="00FA0F1F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8"/>
      <w:gridCol w:w="4420"/>
    </w:tblGrid>
    <w:tr w:rsidR="0069763F" w:rsidRPr="00140CDB" w14:paraId="2B88FF3A" w14:textId="77777777" w:rsidTr="00326F3D">
      <w:tc>
        <w:tcPr>
          <w:tcW w:w="4527" w:type="dxa"/>
        </w:tcPr>
        <w:p w14:paraId="1F7584C4" w14:textId="77777777" w:rsidR="0069763F" w:rsidRPr="00140CDB" w:rsidRDefault="0069763F" w:rsidP="0069763F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4FD7994E" w:rsidR="0069763F" w:rsidRPr="00140CDB" w:rsidRDefault="0069763F" w:rsidP="0069763F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69763F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Consolidada</w:t>
          </w:r>
        </w:p>
      </w:tc>
    </w:tr>
  </w:tbl>
  <w:p w14:paraId="2901B6AD" w14:textId="77777777" w:rsidR="00140CDB" w:rsidRPr="0069763F" w:rsidRDefault="00140CDB" w:rsidP="0069763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qgUAk3RuBSwAAAA="/>
  </w:docVars>
  <w:rsids>
    <w:rsidRoot w:val="00140CDB"/>
    <w:rsid w:val="000112E0"/>
    <w:rsid w:val="00040DC2"/>
    <w:rsid w:val="00065DE0"/>
    <w:rsid w:val="00070C5F"/>
    <w:rsid w:val="00105813"/>
    <w:rsid w:val="00134CEC"/>
    <w:rsid w:val="00140CDB"/>
    <w:rsid w:val="00142A3B"/>
    <w:rsid w:val="001949B4"/>
    <w:rsid w:val="001E21BB"/>
    <w:rsid w:val="001F7384"/>
    <w:rsid w:val="00233123"/>
    <w:rsid w:val="00264EA1"/>
    <w:rsid w:val="00276748"/>
    <w:rsid w:val="00287648"/>
    <w:rsid w:val="002967EB"/>
    <w:rsid w:val="002C0D22"/>
    <w:rsid w:val="00305049"/>
    <w:rsid w:val="003103EA"/>
    <w:rsid w:val="00317255"/>
    <w:rsid w:val="00330764"/>
    <w:rsid w:val="003548C3"/>
    <w:rsid w:val="0036677D"/>
    <w:rsid w:val="003818A2"/>
    <w:rsid w:val="003B5C6D"/>
    <w:rsid w:val="003B6053"/>
    <w:rsid w:val="00401250"/>
    <w:rsid w:val="004103AC"/>
    <w:rsid w:val="00454DB4"/>
    <w:rsid w:val="00457477"/>
    <w:rsid w:val="00473801"/>
    <w:rsid w:val="004A5C87"/>
    <w:rsid w:val="004B5B83"/>
    <w:rsid w:val="004B6F90"/>
    <w:rsid w:val="004F1A72"/>
    <w:rsid w:val="00522B23"/>
    <w:rsid w:val="00522B56"/>
    <w:rsid w:val="0056004A"/>
    <w:rsid w:val="00584496"/>
    <w:rsid w:val="00594864"/>
    <w:rsid w:val="005D7A2F"/>
    <w:rsid w:val="00615050"/>
    <w:rsid w:val="00615A28"/>
    <w:rsid w:val="00671F26"/>
    <w:rsid w:val="00684E01"/>
    <w:rsid w:val="0069763F"/>
    <w:rsid w:val="006A663D"/>
    <w:rsid w:val="006A79EA"/>
    <w:rsid w:val="006D7831"/>
    <w:rsid w:val="007012EB"/>
    <w:rsid w:val="00703040"/>
    <w:rsid w:val="00714A44"/>
    <w:rsid w:val="007351AD"/>
    <w:rsid w:val="007609D4"/>
    <w:rsid w:val="007648AA"/>
    <w:rsid w:val="00786FAD"/>
    <w:rsid w:val="007949A6"/>
    <w:rsid w:val="007A1856"/>
    <w:rsid w:val="008046DC"/>
    <w:rsid w:val="00826A3D"/>
    <w:rsid w:val="00872D8F"/>
    <w:rsid w:val="00885873"/>
    <w:rsid w:val="008A5DAD"/>
    <w:rsid w:val="008E2554"/>
    <w:rsid w:val="00902B41"/>
    <w:rsid w:val="0099791D"/>
    <w:rsid w:val="009A0D5B"/>
    <w:rsid w:val="009B0123"/>
    <w:rsid w:val="009D15A0"/>
    <w:rsid w:val="009E14F1"/>
    <w:rsid w:val="00A60729"/>
    <w:rsid w:val="00AC1CF0"/>
    <w:rsid w:val="00AE4784"/>
    <w:rsid w:val="00AE61DE"/>
    <w:rsid w:val="00AE7BDA"/>
    <w:rsid w:val="00B30494"/>
    <w:rsid w:val="00B323B7"/>
    <w:rsid w:val="00B57B0B"/>
    <w:rsid w:val="00B611C4"/>
    <w:rsid w:val="00B66BEB"/>
    <w:rsid w:val="00B90A51"/>
    <w:rsid w:val="00BA1F6E"/>
    <w:rsid w:val="00BB2A16"/>
    <w:rsid w:val="00BF28C1"/>
    <w:rsid w:val="00BF7795"/>
    <w:rsid w:val="00C145EF"/>
    <w:rsid w:val="00C14A9B"/>
    <w:rsid w:val="00C46856"/>
    <w:rsid w:val="00C5756C"/>
    <w:rsid w:val="00C74773"/>
    <w:rsid w:val="00C7608B"/>
    <w:rsid w:val="00C813AC"/>
    <w:rsid w:val="00C93FE2"/>
    <w:rsid w:val="00CD5F9B"/>
    <w:rsid w:val="00CE6032"/>
    <w:rsid w:val="00CE6821"/>
    <w:rsid w:val="00D316A3"/>
    <w:rsid w:val="00D3188E"/>
    <w:rsid w:val="00D44F8A"/>
    <w:rsid w:val="00D62A6C"/>
    <w:rsid w:val="00D75DEC"/>
    <w:rsid w:val="00DB36F6"/>
    <w:rsid w:val="00DB46E0"/>
    <w:rsid w:val="00DE0DCC"/>
    <w:rsid w:val="00E048D2"/>
    <w:rsid w:val="00E04FD4"/>
    <w:rsid w:val="00E15368"/>
    <w:rsid w:val="00F07203"/>
    <w:rsid w:val="00F56526"/>
    <w:rsid w:val="00F947B7"/>
    <w:rsid w:val="00FA0F1F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C8DF89E-0AAD-4DF4-A52E-92D09EEBE8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7</Pages>
  <Words>820</Words>
  <Characters>4767</Characters>
  <Application>Microsoft Office Word</Application>
  <DocSecurity>0</DocSecurity>
  <Lines>397</Lines>
  <Paragraphs>27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Gabriel Vieira</cp:lastModifiedBy>
  <cp:revision>16</cp:revision>
  <cp:lastPrinted>2018-10-23T07:12:00Z</cp:lastPrinted>
  <dcterms:created xsi:type="dcterms:W3CDTF">2018-11-01T21:46:00Z</dcterms:created>
  <dcterms:modified xsi:type="dcterms:W3CDTF">2021-12-06T10:43:00Z</dcterms:modified>
</cp:coreProperties>
</file>